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17A53B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102ACC3C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54E9E0C1" w14:textId="77777777" w:rsidR="00625AF7" w:rsidRPr="00F46C59" w:rsidRDefault="002E70CA">
      <w:pPr>
        <w:ind w:left="1355" w:right="38"/>
        <w:jc w:val="center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BÁO CÁO CÔNG VIỆC VÀ KẾ HOẠCH TUẦN</w:t>
      </w:r>
    </w:p>
    <w:p w14:paraId="2B60267A" w14:textId="77777777" w:rsidR="00625AF7" w:rsidRPr="00F46C59" w:rsidRDefault="00625AF7" w:rsidP="0077171C">
      <w:pPr>
        <w:pStyle w:val="BodyText"/>
        <w:rPr>
          <w:rFonts w:ascii="Times New Roman" w:hAnsi="Times New Roman" w:cs="Times New Roman"/>
          <w:b/>
        </w:rPr>
      </w:pPr>
    </w:p>
    <w:p w14:paraId="22B0F269" w14:textId="77777777" w:rsidR="00625AF7" w:rsidRPr="00F46C59" w:rsidRDefault="00625AF7" w:rsidP="0077171C">
      <w:pPr>
        <w:pStyle w:val="BodyText"/>
        <w:spacing w:before="4"/>
        <w:rPr>
          <w:rFonts w:ascii="Times New Roman" w:hAnsi="Times New Roman" w:cs="Times New Roman"/>
          <w:b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25"/>
        <w:gridCol w:w="3780"/>
      </w:tblGrid>
      <w:tr w:rsidR="00625AF7" w:rsidRPr="00F46C59" w14:paraId="7FFE5A8E" w14:textId="77777777">
        <w:trPr>
          <w:trHeight w:val="250"/>
        </w:trPr>
        <w:tc>
          <w:tcPr>
            <w:tcW w:w="3225" w:type="dxa"/>
          </w:tcPr>
          <w:p w14:paraId="795062AF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ọ và tên</w:t>
            </w:r>
          </w:p>
        </w:tc>
        <w:tc>
          <w:tcPr>
            <w:tcW w:w="3780" w:type="dxa"/>
          </w:tcPr>
          <w:p w14:paraId="1BE6CACA" w14:textId="69F45D4D" w:rsidR="00625AF7" w:rsidRPr="007D53C0" w:rsidRDefault="008402C3" w:rsidP="00181961">
            <w:pPr>
              <w:pStyle w:val="TableParagraph"/>
              <w:ind w:left="473"/>
              <w:jc w:val="bot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Nguy</w:t>
            </w:r>
            <w:r w:rsidRPr="008402C3">
              <w:rPr>
                <w:rFonts w:ascii="Times New Roman" w:hAnsi="Times New Roman" w:cs="Times New Roman"/>
                <w:sz w:val="26"/>
                <w:szCs w:val="26"/>
              </w:rPr>
              <w:t>ễn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Anh Tuấn</w:t>
            </w:r>
          </w:p>
        </w:tc>
      </w:tr>
      <w:tr w:rsidR="00625AF7" w:rsidRPr="00F46C59" w14:paraId="334960D4" w14:textId="77777777">
        <w:trPr>
          <w:trHeight w:val="250"/>
        </w:trPr>
        <w:tc>
          <w:tcPr>
            <w:tcW w:w="3225" w:type="dxa"/>
          </w:tcPr>
          <w:p w14:paraId="5BE4FC1C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Lớp</w:t>
            </w:r>
          </w:p>
        </w:tc>
        <w:tc>
          <w:tcPr>
            <w:tcW w:w="3780" w:type="dxa"/>
          </w:tcPr>
          <w:p w14:paraId="7AA8A831" w14:textId="19150EA3" w:rsidR="00625AF7" w:rsidRPr="00AC4C40" w:rsidRDefault="00AC4C40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  <w:lang w:val="vi-VN"/>
              </w:rPr>
              <w:t>A0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723I1</w:t>
            </w:r>
          </w:p>
        </w:tc>
      </w:tr>
      <w:tr w:rsidR="00625AF7" w:rsidRPr="00F46C59" w14:paraId="574429A1" w14:textId="77777777">
        <w:trPr>
          <w:trHeight w:val="250"/>
        </w:trPr>
        <w:tc>
          <w:tcPr>
            <w:tcW w:w="3225" w:type="dxa"/>
          </w:tcPr>
          <w:p w14:paraId="211476C4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áo cáo</w:t>
            </w:r>
          </w:p>
        </w:tc>
        <w:tc>
          <w:tcPr>
            <w:tcW w:w="3780" w:type="dxa"/>
          </w:tcPr>
          <w:p w14:paraId="291CF733" w14:textId="0124D4C2" w:rsidR="00625AF7" w:rsidRPr="00AC4C40" w:rsidRDefault="00625AF7" w:rsidP="00E55CEE">
            <w:pPr>
              <w:pStyle w:val="TableParagraph"/>
              <w:ind w:left="473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  <w:tr w:rsidR="00625AF7" w:rsidRPr="00F46C59" w14:paraId="5333FFEE" w14:textId="77777777">
        <w:trPr>
          <w:trHeight w:val="250"/>
        </w:trPr>
        <w:tc>
          <w:tcPr>
            <w:tcW w:w="3225" w:type="dxa"/>
          </w:tcPr>
          <w:p w14:paraId="6CFDF7FA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bắt đầu</w:t>
            </w:r>
          </w:p>
        </w:tc>
        <w:tc>
          <w:tcPr>
            <w:tcW w:w="3780" w:type="dxa"/>
          </w:tcPr>
          <w:p w14:paraId="661F20A3" w14:textId="58772208" w:rsidR="00625AF7" w:rsidRPr="007D53C0" w:rsidRDefault="00AF164C" w:rsidP="007D53C0">
            <w:pPr>
              <w:pStyle w:val="TableParagraph"/>
              <w:ind w:left="473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12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>8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2023</w:t>
            </w:r>
          </w:p>
        </w:tc>
      </w:tr>
      <w:tr w:rsidR="00625AF7" w:rsidRPr="00F46C59" w14:paraId="6235B231" w14:textId="77777777">
        <w:trPr>
          <w:trHeight w:val="250"/>
        </w:trPr>
        <w:tc>
          <w:tcPr>
            <w:tcW w:w="3225" w:type="dxa"/>
          </w:tcPr>
          <w:p w14:paraId="0CEE2AD3" w14:textId="77777777" w:rsidR="00625AF7" w:rsidRPr="00F46C59" w:rsidRDefault="002E70CA" w:rsidP="0077171C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ày kết thúc</w:t>
            </w:r>
          </w:p>
        </w:tc>
        <w:tc>
          <w:tcPr>
            <w:tcW w:w="3780" w:type="dxa"/>
          </w:tcPr>
          <w:p w14:paraId="27EDA091" w14:textId="5E1286B1" w:rsidR="00625AF7" w:rsidRPr="00AC4C40" w:rsidRDefault="002950DC" w:rsidP="00715C1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18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/08/2023</w:t>
            </w:r>
          </w:p>
        </w:tc>
      </w:tr>
    </w:tbl>
    <w:p w14:paraId="4101E1A2" w14:textId="77777777" w:rsidR="00625AF7" w:rsidRPr="00F46C59" w:rsidRDefault="00625AF7" w:rsidP="0077171C">
      <w:pPr>
        <w:pStyle w:val="BodyText"/>
        <w:spacing w:before="8"/>
        <w:rPr>
          <w:rFonts w:ascii="Times New Roman" w:hAnsi="Times New Roman" w:cs="Times New Roman"/>
          <w:b/>
        </w:rPr>
      </w:pPr>
    </w:p>
    <w:p w14:paraId="0039E9E8" w14:textId="77777777" w:rsidR="00625AF7" w:rsidRPr="00F46C59" w:rsidRDefault="002E70CA">
      <w:pPr>
        <w:spacing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Tự kiểm tra</w:t>
      </w:r>
    </w:p>
    <w:p w14:paraId="48CF2BE4" w14:textId="77777777" w:rsidR="00625AF7" w:rsidRPr="00F46C59" w:rsidRDefault="002E70CA">
      <w:pPr>
        <w:tabs>
          <w:tab w:val="left" w:pos="2712"/>
          <w:tab w:val="left" w:pos="3221"/>
          <w:tab w:val="left" w:pos="5789"/>
          <w:tab w:val="left" w:pos="6381"/>
        </w:tabs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6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Times New Roman" w:hAnsi="Times New Roman" w:cs="Times New Roman"/>
          <w:b/>
          <w:sz w:val="26"/>
          <w:szCs w:val="26"/>
        </w:rPr>
        <w:t>○</w:t>
      </w:r>
      <w:r w:rsidRPr="00F46C59">
        <w:rPr>
          <w:rFonts w:ascii="Times New Roman" w:hAnsi="Times New Roman" w:cs="Times New Roman"/>
          <w:b/>
          <w:sz w:val="26"/>
          <w:szCs w:val="26"/>
        </w:rPr>
        <w:tab/>
      </w:r>
      <w:r w:rsidRPr="00F46C59">
        <w:rPr>
          <w:rFonts w:ascii="Times New Roman" w:hAnsi="Times New Roman" w:cs="Times New Roman"/>
          <w:sz w:val="26"/>
          <w:szCs w:val="26"/>
        </w:rPr>
        <w:t>để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ả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lời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có"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à</w:t>
      </w:r>
      <w:r w:rsidRPr="00F46C59">
        <w:rPr>
          <w:rFonts w:ascii="Times New Roman" w:hAnsi="Times New Roman" w:cs="Times New Roman"/>
          <w:spacing w:val="-9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ký</w:t>
      </w:r>
      <w:r w:rsidRPr="00F46C59">
        <w:rPr>
          <w:rFonts w:ascii="Times New Roman" w:hAnsi="Times New Roman" w:cs="Times New Roman"/>
          <w:spacing w:val="-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ự</w:t>
      </w:r>
      <w:r w:rsidRPr="00F46C59">
        <w:rPr>
          <w:rFonts w:ascii="Times New Roman" w:hAnsi="Times New Roman" w:cs="Times New Roman"/>
          <w:sz w:val="26"/>
          <w:szCs w:val="26"/>
        </w:rPr>
        <w:tab/>
      </w:r>
      <w:r w:rsidRPr="00F46C59">
        <w:rPr>
          <w:rFonts w:ascii="MS Gothic" w:eastAsia="MS Gothic" w:hAnsi="MS Gothic" w:cs="MS Gothic" w:hint="eastAsia"/>
          <w:sz w:val="26"/>
          <w:szCs w:val="26"/>
        </w:rPr>
        <w:t>✕</w:t>
      </w:r>
      <w:r w:rsidRPr="00F46C59">
        <w:rPr>
          <w:rFonts w:ascii="Times New Roman" w:hAnsi="Times New Roman" w:cs="Times New Roman"/>
          <w:sz w:val="26"/>
          <w:szCs w:val="26"/>
        </w:rPr>
        <w:tab/>
        <w:t>để trả lời</w:t>
      </w:r>
      <w:r w:rsidRPr="00F46C59">
        <w:rPr>
          <w:rFonts w:ascii="Times New Roman" w:hAnsi="Times New Roman" w:cs="Times New Roman"/>
          <w:spacing w:val="-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"không".</w:t>
      </w:r>
    </w:p>
    <w:p w14:paraId="4ED3B607" w14:textId="77777777" w:rsidR="00625AF7" w:rsidRPr="00F46C59" w:rsidRDefault="00625AF7">
      <w:pPr>
        <w:spacing w:line="272" w:lineRule="exact"/>
        <w:rPr>
          <w:rFonts w:ascii="Times New Roman" w:hAnsi="Times New Roman" w:cs="Times New Roman"/>
          <w:sz w:val="26"/>
          <w:szCs w:val="26"/>
        </w:rPr>
        <w:sectPr w:rsidR="00625AF7" w:rsidRPr="00F46C59">
          <w:headerReference w:type="default" r:id="rId7"/>
          <w:footerReference w:type="default" r:id="rId8"/>
          <w:type w:val="continuous"/>
          <w:pgSz w:w="12240" w:h="15840"/>
          <w:pgMar w:top="1580" w:right="1380" w:bottom="1080" w:left="1200" w:header="0" w:footer="895" w:gutter="0"/>
          <w:cols w:space="720"/>
        </w:sectPr>
      </w:pPr>
    </w:p>
    <w:p w14:paraId="2AFAF77F" w14:textId="77777777" w:rsidR="00625AF7" w:rsidRPr="00F46C59" w:rsidRDefault="00625AF7">
      <w:pPr>
        <w:pStyle w:val="BodyText"/>
        <w:spacing w:before="8"/>
        <w:rPr>
          <w:rFonts w:ascii="Times New Roman" w:hAnsi="Times New Roman" w:cs="Times New Roman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050"/>
        <w:gridCol w:w="465"/>
        <w:gridCol w:w="4035"/>
        <w:gridCol w:w="465"/>
      </w:tblGrid>
      <w:tr w:rsidR="00625AF7" w:rsidRPr="00F46C59" w14:paraId="7071B557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78F58B84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nghiêm túc nỗ lực để hiểu các học liệu?</w:t>
            </w:r>
          </w:p>
        </w:tc>
        <w:tc>
          <w:tcPr>
            <w:tcW w:w="465" w:type="dxa"/>
            <w:vAlign w:val="center"/>
          </w:tcPr>
          <w:p w14:paraId="7EF6329F" w14:textId="203BDC3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2F387D2F" w14:textId="6B8BDDC2" w:rsidR="00625AF7" w:rsidRPr="00F46C59" w:rsidRDefault="002E70CA" w:rsidP="00B76DE0">
            <w:pPr>
              <w:pStyle w:val="TableParagraph"/>
              <w:spacing w:line="213" w:lineRule="auto"/>
              <w:ind w:left="94" w:right="295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hiểu giải pháp để giải quyết các bài tập trước khi bài 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ược giao không?</w:t>
            </w:r>
          </w:p>
        </w:tc>
        <w:tc>
          <w:tcPr>
            <w:tcW w:w="465" w:type="dxa"/>
            <w:vAlign w:val="center"/>
          </w:tcPr>
          <w:p w14:paraId="25275196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61768F92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5546C03E" w14:textId="77777777" w:rsidR="00625AF7" w:rsidRPr="00F46C59" w:rsidRDefault="002E70CA" w:rsidP="00B76DE0">
            <w:pPr>
              <w:pStyle w:val="TableParagraph"/>
              <w:spacing w:line="213" w:lineRule="auto"/>
              <w:ind w:left="94" w:right="34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ùng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làm</w:t>
            </w:r>
            <w:r w:rsidRPr="00F46C59">
              <w:rPr>
                <w:rFonts w:ascii="Times New Roman" w:hAnsi="Times New Roman" w:cs="Times New Roman"/>
                <w:spacing w:val="-2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iệc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ới</w:t>
            </w:r>
            <w:r w:rsidRPr="00F46C59">
              <w:rPr>
                <w:rFonts w:ascii="Times New Roman" w:hAnsi="Times New Roman" w:cs="Times New Roman"/>
                <w:spacing w:val="-19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w w:val="97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học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ê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hững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vấn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ề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ủa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0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?</w:t>
            </w:r>
          </w:p>
        </w:tc>
        <w:tc>
          <w:tcPr>
            <w:tcW w:w="465" w:type="dxa"/>
            <w:vAlign w:val="center"/>
          </w:tcPr>
          <w:p w14:paraId="1649EB4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72290D6" w14:textId="5D1EC7CC" w:rsidR="00625AF7" w:rsidRPr="00F46C59" w:rsidRDefault="002E70CA" w:rsidP="00B76DE0">
            <w:pPr>
              <w:pStyle w:val="TableParagraph"/>
              <w:spacing w:line="213" w:lineRule="auto"/>
              <w:ind w:left="94" w:right="132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yêu cầu giải thích các điểm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ả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ở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ạn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i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quyết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</w:t>
            </w:r>
            <w:r w:rsidRPr="00F46C59">
              <w:rPr>
                <w:rFonts w:ascii="Times New Roman" w:hAnsi="Times New Roman" w:cs="Times New Roman"/>
                <w:spacing w:val="-14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bài</w:t>
            </w:r>
            <w:r w:rsidRPr="00F46C59">
              <w:rPr>
                <w:rFonts w:ascii="Times New Roman" w:hAnsi="Times New Roman" w:cs="Times New Roman"/>
                <w:spacing w:val="-13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ập</w:t>
            </w:r>
            <w:r w:rsidR="00296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trong giờ học có hướng dẫn không?</w:t>
            </w:r>
          </w:p>
        </w:tc>
        <w:tc>
          <w:tcPr>
            <w:tcW w:w="465" w:type="dxa"/>
            <w:vAlign w:val="center"/>
          </w:tcPr>
          <w:p w14:paraId="441B2C12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4D62388C" w14:textId="77777777" w:rsidTr="00F3234E">
        <w:trPr>
          <w:trHeight w:val="760"/>
        </w:trPr>
        <w:tc>
          <w:tcPr>
            <w:tcW w:w="4050" w:type="dxa"/>
            <w:vAlign w:val="center"/>
          </w:tcPr>
          <w:p w14:paraId="1C6EB67F" w14:textId="77777777" w:rsidR="00625AF7" w:rsidRPr="00F46C59" w:rsidRDefault="002E70CA" w:rsidP="00B76DE0">
            <w:pPr>
              <w:pStyle w:val="TableParagraph"/>
              <w:spacing w:line="213" w:lineRule="auto"/>
              <w:ind w:left="94" w:right="268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ử tóm tắt lại bài tập trước khi trao đổi cùng bạn học?</w:t>
            </w:r>
          </w:p>
        </w:tc>
        <w:tc>
          <w:tcPr>
            <w:tcW w:w="465" w:type="dxa"/>
            <w:vAlign w:val="center"/>
          </w:tcPr>
          <w:p w14:paraId="5E5BF389" w14:textId="37EE788D" w:rsidR="00625AF7" w:rsidRPr="00F46C59" w:rsidRDefault="00EC6A39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33E97050" w14:textId="13BD06B2" w:rsidR="00625AF7" w:rsidRPr="00F46C59" w:rsidRDefault="002E70CA" w:rsidP="00B76DE0">
            <w:pPr>
              <w:pStyle w:val="TableParagraph"/>
              <w:spacing w:line="213" w:lineRule="auto"/>
              <w:ind w:left="94" w:right="203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đố bạn cùng lớp giải quyết thách thức nào (mà bạn đã tìm</w:t>
            </w:r>
            <w:r w:rsidR="009F68BC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ra) không?</w:t>
            </w:r>
          </w:p>
        </w:tc>
        <w:tc>
          <w:tcPr>
            <w:tcW w:w="465" w:type="dxa"/>
            <w:vAlign w:val="center"/>
          </w:tcPr>
          <w:p w14:paraId="1D8689D3" w14:textId="592112D0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  <w:tr w:rsidR="00625AF7" w:rsidRPr="00F46C59" w14:paraId="16EE85D2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4C2024FB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Đã tham gia tích cực vào</w:t>
            </w:r>
          </w:p>
          <w:p w14:paraId="08378E06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ác buổi trao đổi về bài tập?</w:t>
            </w:r>
          </w:p>
        </w:tc>
        <w:tc>
          <w:tcPr>
            <w:tcW w:w="465" w:type="dxa"/>
            <w:vAlign w:val="center"/>
          </w:tcPr>
          <w:p w14:paraId="565031AD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D8EAE36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gủ đủ trước ngày học</w:t>
            </w:r>
          </w:p>
          <w:p w14:paraId="45BE2AD4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không?</w:t>
            </w:r>
          </w:p>
        </w:tc>
        <w:tc>
          <w:tcPr>
            <w:tcW w:w="465" w:type="dxa"/>
            <w:vAlign w:val="center"/>
          </w:tcPr>
          <w:p w14:paraId="2B7DDF5C" w14:textId="554FFD24" w:rsidR="00625AF7" w:rsidRPr="00F46C59" w:rsidRDefault="00AF164C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X</w:t>
            </w:r>
          </w:p>
        </w:tc>
      </w:tr>
      <w:tr w:rsidR="00625AF7" w:rsidRPr="00F46C59" w14:paraId="47CF0233" w14:textId="77777777" w:rsidTr="00F3234E">
        <w:trPr>
          <w:trHeight w:val="505"/>
        </w:trPr>
        <w:tc>
          <w:tcPr>
            <w:tcW w:w="4050" w:type="dxa"/>
            <w:vAlign w:val="center"/>
          </w:tcPr>
          <w:p w14:paraId="57908202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tham khảo ý kiến với</w:t>
            </w:r>
          </w:p>
          <w:p w14:paraId="5DD873D2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giảng viên/tutor khi gặp rắc rối không?</w:t>
            </w:r>
          </w:p>
        </w:tc>
        <w:tc>
          <w:tcPr>
            <w:tcW w:w="465" w:type="dxa"/>
            <w:vAlign w:val="center"/>
          </w:tcPr>
          <w:p w14:paraId="53E02B1C" w14:textId="77777777" w:rsidR="00625AF7" w:rsidRPr="00F46C59" w:rsidRDefault="00560478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4035" w:type="dxa"/>
            <w:vAlign w:val="center"/>
          </w:tcPr>
          <w:p w14:paraId="59E2B99F" w14:textId="77777777" w:rsidR="00625AF7" w:rsidRPr="00F46C59" w:rsidRDefault="002E70CA" w:rsidP="00B76DE0">
            <w:pPr>
              <w:pStyle w:val="TableParagraph"/>
              <w:spacing w:line="239" w:lineRule="exact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Có nỗ lực để ngủ đủ trước</w:t>
            </w:r>
          </w:p>
          <w:p w14:paraId="69F7EA8A" w14:textId="77777777" w:rsidR="00625AF7" w:rsidRPr="00F46C59" w:rsidRDefault="002E70CA" w:rsidP="00F3234E">
            <w:pPr>
              <w:pStyle w:val="TableParagraph"/>
              <w:spacing w:line="246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ngày học không?</w:t>
            </w:r>
          </w:p>
        </w:tc>
        <w:tc>
          <w:tcPr>
            <w:tcW w:w="465" w:type="dxa"/>
            <w:vAlign w:val="center"/>
          </w:tcPr>
          <w:p w14:paraId="66EDB1E8" w14:textId="5710775D" w:rsidR="00625AF7" w:rsidRPr="00F46C59" w:rsidRDefault="00181961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</w:tr>
    </w:tbl>
    <w:p w14:paraId="6B942E19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2EB9718A" w14:textId="650B8EDC" w:rsidR="00625AF7" w:rsidRPr="00F46C59" w:rsidRDefault="002E70CA">
      <w:pPr>
        <w:spacing w:before="137" w:line="308" w:lineRule="exact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sz w:val="26"/>
          <w:szCs w:val="26"/>
        </w:rPr>
        <w:t>Tự học</w:t>
      </w:r>
    </w:p>
    <w:p w14:paraId="1B4589BC" w14:textId="77777777" w:rsidR="00625AF7" w:rsidRPr="00F46C59" w:rsidRDefault="002E70CA">
      <w:pPr>
        <w:spacing w:before="10" w:line="213" w:lineRule="auto"/>
        <w:ind w:left="105" w:right="294" w:firstLine="1290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Bạ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ã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d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bao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êu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ời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o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oàn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ành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nhiệm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ụ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ọc</w:t>
      </w:r>
      <w:r w:rsidRPr="00F46C59">
        <w:rPr>
          <w:rFonts w:ascii="Times New Roman" w:hAnsi="Times New Roman" w:cs="Times New Roman"/>
          <w:spacing w:val="-1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ập</w:t>
      </w:r>
      <w:r w:rsidRPr="00F46C59">
        <w:rPr>
          <w:rFonts w:ascii="Times New Roman" w:hAnsi="Times New Roman" w:cs="Times New Roman"/>
          <w:spacing w:val="-12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(được</w:t>
      </w:r>
      <w:r w:rsidRPr="00F46C59">
        <w:rPr>
          <w:rFonts w:ascii="Times New Roman" w:hAnsi="Times New Roman" w:cs="Times New Roman"/>
          <w:w w:val="9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giao và tự giao</w:t>
      </w:r>
      <w:r w:rsidRPr="00F46C59">
        <w:rPr>
          <w:rFonts w:ascii="Times New Roman" w:hAnsi="Times New Roman" w:cs="Times New Roman"/>
          <w:spacing w:val="-3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việc)?</w:t>
      </w:r>
    </w:p>
    <w:p w14:paraId="55C1B987" w14:textId="77777777" w:rsidR="00625AF7" w:rsidRPr="00F46C59" w:rsidRDefault="002E70CA">
      <w:pPr>
        <w:spacing w:line="26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Di chuyển ký tự ○ vào ô tương ứng: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90"/>
        <w:gridCol w:w="1290"/>
        <w:gridCol w:w="1290"/>
        <w:gridCol w:w="1290"/>
        <w:gridCol w:w="1290"/>
        <w:gridCol w:w="1290"/>
        <w:gridCol w:w="1290"/>
      </w:tblGrid>
      <w:tr w:rsidR="00625AF7" w:rsidRPr="00F46C59" w14:paraId="5F351B05" w14:textId="77777777" w:rsidTr="00F3234E">
        <w:trPr>
          <w:trHeight w:val="227"/>
        </w:trPr>
        <w:tc>
          <w:tcPr>
            <w:tcW w:w="1290" w:type="dxa"/>
          </w:tcPr>
          <w:p w14:paraId="03F74DC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480" w:right="499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h</w:t>
            </w:r>
          </w:p>
        </w:tc>
        <w:tc>
          <w:tcPr>
            <w:tcW w:w="1290" w:type="dxa"/>
          </w:tcPr>
          <w:p w14:paraId="416FAE0C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2hs</w:t>
            </w:r>
          </w:p>
        </w:tc>
        <w:tc>
          <w:tcPr>
            <w:tcW w:w="1290" w:type="dxa"/>
          </w:tcPr>
          <w:p w14:paraId="7474EBA1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4hs</w:t>
            </w:r>
          </w:p>
        </w:tc>
        <w:tc>
          <w:tcPr>
            <w:tcW w:w="1290" w:type="dxa"/>
          </w:tcPr>
          <w:p w14:paraId="4480878F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6hs</w:t>
            </w:r>
          </w:p>
        </w:tc>
        <w:tc>
          <w:tcPr>
            <w:tcW w:w="1290" w:type="dxa"/>
          </w:tcPr>
          <w:p w14:paraId="11DD4D66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~8hs</w:t>
            </w:r>
          </w:p>
        </w:tc>
        <w:tc>
          <w:tcPr>
            <w:tcW w:w="1290" w:type="dxa"/>
          </w:tcPr>
          <w:p w14:paraId="71EEEA5D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27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0~15hs</w:t>
            </w:r>
          </w:p>
        </w:tc>
        <w:tc>
          <w:tcPr>
            <w:tcW w:w="1290" w:type="dxa"/>
          </w:tcPr>
          <w:p w14:paraId="75A1E758" w14:textId="77777777" w:rsidR="00625AF7" w:rsidRPr="00F46C59" w:rsidRDefault="002E70CA" w:rsidP="00F3234E">
            <w:pPr>
              <w:pStyle w:val="TableParagraph"/>
              <w:spacing w:before="223" w:line="262" w:lineRule="exact"/>
              <w:ind w:left="394"/>
              <w:rPr>
                <w:rFonts w:ascii="Times New Roman" w:hAnsi="Times New Roman" w:cs="Times New Roman"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sz w:val="26"/>
                <w:szCs w:val="26"/>
              </w:rPr>
              <w:t>15hs</w:t>
            </w:r>
          </w:p>
        </w:tc>
      </w:tr>
      <w:tr w:rsidR="00625AF7" w:rsidRPr="00F46C59" w14:paraId="5BB80601" w14:textId="77777777" w:rsidTr="00F3234E">
        <w:trPr>
          <w:trHeight w:val="250"/>
        </w:trPr>
        <w:tc>
          <w:tcPr>
            <w:tcW w:w="1290" w:type="dxa"/>
            <w:vAlign w:val="center"/>
          </w:tcPr>
          <w:p w14:paraId="135A78FE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0E06A83" w14:textId="306E3643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0C62ECF3" w14:textId="55CA87DF" w:rsidR="00625AF7" w:rsidRPr="00F46C59" w:rsidRDefault="007D53C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o</w:t>
            </w:r>
          </w:p>
        </w:tc>
        <w:tc>
          <w:tcPr>
            <w:tcW w:w="1290" w:type="dxa"/>
            <w:vAlign w:val="center"/>
          </w:tcPr>
          <w:p w14:paraId="34C4BFB1" w14:textId="77777777" w:rsidR="00625AF7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1B36BE4C" w14:textId="04470CDA" w:rsidR="00C54CED" w:rsidRPr="00F46C59" w:rsidRDefault="00C54CE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E2F3224" w14:textId="3980F432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13A36254" w14:textId="5FDEBD70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290" w:type="dxa"/>
            <w:vAlign w:val="center"/>
          </w:tcPr>
          <w:p w14:paraId="7DFFDC6C" w14:textId="77777777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3DCB4E6C" w14:textId="77777777" w:rsidR="00625AF7" w:rsidRPr="00F46C59" w:rsidRDefault="00625AF7">
      <w:pPr>
        <w:pStyle w:val="BodyText"/>
        <w:spacing w:before="6"/>
        <w:rPr>
          <w:rFonts w:ascii="Times New Roman" w:hAnsi="Times New Roman" w:cs="Times New Roman"/>
        </w:rPr>
      </w:pPr>
    </w:p>
    <w:p w14:paraId="3B8C5AF4" w14:textId="77777777" w:rsidR="00625AF7" w:rsidRPr="00F46C59" w:rsidRDefault="002E70CA">
      <w:pPr>
        <w:pStyle w:val="Heading2"/>
        <w:spacing w:line="308" w:lineRule="exact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đã xong hoàn toàn</w:t>
      </w:r>
    </w:p>
    <w:p w14:paraId="128A14B1" w14:textId="77777777" w:rsidR="00625AF7" w:rsidRPr="00F46C59" w:rsidRDefault="002E70CA">
      <w:pPr>
        <w:spacing w:line="272" w:lineRule="exact"/>
        <w:ind w:left="1395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Những bài học đã hoàn thành 100% nhiệm vụ bắt buộc.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80"/>
        <w:gridCol w:w="5235"/>
      </w:tblGrid>
      <w:tr w:rsidR="00625AF7" w:rsidRPr="00F46C59" w14:paraId="7F804CE9" w14:textId="77777777">
        <w:trPr>
          <w:trHeight w:val="250"/>
        </w:trPr>
        <w:tc>
          <w:tcPr>
            <w:tcW w:w="3780" w:type="dxa"/>
          </w:tcPr>
          <w:p w14:paraId="564879CE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5235" w:type="dxa"/>
          </w:tcPr>
          <w:p w14:paraId="3575B3D2" w14:textId="77777777" w:rsidR="00625AF7" w:rsidRPr="00F46C59" w:rsidRDefault="002E70CA">
            <w:pPr>
              <w:pStyle w:val="TableParagraph"/>
              <w:spacing w:line="230" w:lineRule="exact"/>
              <w:ind w:left="1249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ác công việc đã làm</w:t>
            </w:r>
          </w:p>
        </w:tc>
      </w:tr>
      <w:tr w:rsidR="00560478" w:rsidRPr="00F46C59" w14:paraId="2DA271DE" w14:textId="77777777">
        <w:trPr>
          <w:trHeight w:val="250"/>
        </w:trPr>
        <w:tc>
          <w:tcPr>
            <w:tcW w:w="3780" w:type="dxa"/>
          </w:tcPr>
          <w:p w14:paraId="5E798241" w14:textId="0F246D21" w:rsidR="000701FF" w:rsidRPr="000C7089" w:rsidRDefault="000701FF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5235" w:type="dxa"/>
          </w:tcPr>
          <w:p w14:paraId="7686D4E6" w14:textId="037B34BA" w:rsidR="00560478" w:rsidRPr="00AC4C40" w:rsidRDefault="00560478" w:rsidP="0077171C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</w:tr>
    </w:tbl>
    <w:p w14:paraId="4BF7244B" w14:textId="77777777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05"/>
          <w:sz w:val="26"/>
          <w:szCs w:val="26"/>
        </w:rPr>
        <w:t>Những bài học còn chưa xong hoàn toàn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795"/>
        <w:gridCol w:w="2910"/>
        <w:gridCol w:w="2310"/>
      </w:tblGrid>
      <w:tr w:rsidR="00625AF7" w:rsidRPr="00F46C59" w14:paraId="016D5754" w14:textId="77777777" w:rsidTr="00536C8E">
        <w:trPr>
          <w:trHeight w:val="1015"/>
        </w:trPr>
        <w:tc>
          <w:tcPr>
            <w:tcW w:w="3795" w:type="dxa"/>
            <w:vAlign w:val="center"/>
          </w:tcPr>
          <w:p w14:paraId="6338387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Bài học</w:t>
            </w:r>
          </w:p>
        </w:tc>
        <w:tc>
          <w:tcPr>
            <w:tcW w:w="2910" w:type="dxa"/>
            <w:vAlign w:val="center"/>
          </w:tcPr>
          <w:p w14:paraId="7EDC4583" w14:textId="77777777" w:rsidR="00625AF7" w:rsidRPr="00F46C59" w:rsidRDefault="002E70CA" w:rsidP="00F3234E">
            <w:pPr>
              <w:pStyle w:val="TableParagraph"/>
              <w:spacing w:line="254" w:lineRule="auto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nội dung chưa hoàn thành</w:t>
            </w:r>
          </w:p>
        </w:tc>
        <w:tc>
          <w:tcPr>
            <w:tcW w:w="2310" w:type="dxa"/>
            <w:vAlign w:val="center"/>
          </w:tcPr>
          <w:p w14:paraId="6363A993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94"/>
                <w:sz w:val="26"/>
                <w:szCs w:val="26"/>
              </w:rPr>
              <w:t>T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hời gian hoàn thành dự kiến</w:t>
            </w:r>
          </w:p>
        </w:tc>
      </w:tr>
      <w:tr w:rsidR="0077171C" w:rsidRPr="004E7DF4" w14:paraId="618535BB" w14:textId="77777777" w:rsidTr="00536C8E">
        <w:trPr>
          <w:trHeight w:val="250"/>
        </w:trPr>
        <w:tc>
          <w:tcPr>
            <w:tcW w:w="3795" w:type="dxa"/>
          </w:tcPr>
          <w:p w14:paraId="5ABBECB5" w14:textId="06A86D79" w:rsidR="0077171C" w:rsidRPr="004E7DF4" w:rsidRDefault="0077171C" w:rsidP="00ED48CD">
            <w:pPr>
              <w:pStyle w:val="TableParagraph"/>
              <w:ind w:left="7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910" w:type="dxa"/>
          </w:tcPr>
          <w:p w14:paraId="7674C89F" w14:textId="067C72EF" w:rsidR="00EA45A9" w:rsidRPr="00F46C59" w:rsidRDefault="00EA45A9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310" w:type="dxa"/>
          </w:tcPr>
          <w:p w14:paraId="79418481" w14:textId="6F51E23C" w:rsidR="00873BE7" w:rsidRPr="00F46C59" w:rsidRDefault="00873BE7" w:rsidP="004E7DF4">
            <w:pPr>
              <w:pStyle w:val="TableParagraph"/>
              <w:numPr>
                <w:ilvl w:val="0"/>
                <w:numId w:val="5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1887F67" w14:textId="77777777" w:rsidR="00CD5199" w:rsidRPr="00F46C59" w:rsidRDefault="00CD519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3C8C55C7" w14:textId="77777777" w:rsidR="0077171C" w:rsidRDefault="0077171C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4EEF0AA5" w14:textId="77777777" w:rsidR="00E967D9" w:rsidRDefault="00E967D9">
      <w:pPr>
        <w:spacing w:before="307"/>
        <w:ind w:left="1395"/>
        <w:rPr>
          <w:rFonts w:ascii="Times New Roman" w:hAnsi="Times New Roman" w:cs="Times New Roman"/>
          <w:b/>
          <w:w w:val="110"/>
          <w:sz w:val="26"/>
          <w:szCs w:val="26"/>
        </w:rPr>
      </w:pPr>
    </w:p>
    <w:p w14:paraId="6EC39872" w14:textId="3874A105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Những nhiệm vụ tự</w:t>
      </w:r>
      <w:r w:rsidR="00536C8E">
        <w:rPr>
          <w:rFonts w:ascii="Times New Roman" w:hAnsi="Times New Roman" w:cs="Times New Roman"/>
          <w:b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63"/>
          <w:w w:val="110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giao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400"/>
        <w:gridCol w:w="3615"/>
      </w:tblGrid>
      <w:tr w:rsidR="00625AF7" w:rsidRPr="00F46C59" w14:paraId="234DBBC1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60BC2F7E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3615" w:type="dxa"/>
            <w:vAlign w:val="center"/>
          </w:tcPr>
          <w:p w14:paraId="2E76EC23" w14:textId="77777777" w:rsidR="00625AF7" w:rsidRPr="00F46C59" w:rsidRDefault="002E70CA" w:rsidP="00F3234E">
            <w:pPr>
              <w:pStyle w:val="TableParagraph"/>
              <w:spacing w:line="230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</w:t>
            </w:r>
          </w:p>
        </w:tc>
      </w:tr>
      <w:tr w:rsidR="00625AF7" w:rsidRPr="00F46C59" w14:paraId="6A1F9F68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7828A810" w14:textId="28A27DB7" w:rsidR="002950DC" w:rsidRPr="00AC4C40" w:rsidRDefault="002950DC" w:rsidP="004A126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  <w:lang w:val="vi-VN"/>
              </w:rPr>
            </w:pPr>
          </w:p>
        </w:tc>
        <w:tc>
          <w:tcPr>
            <w:tcW w:w="3615" w:type="dxa"/>
            <w:vAlign w:val="center"/>
          </w:tcPr>
          <w:p w14:paraId="4AC45C8E" w14:textId="7CBDAD85" w:rsidR="00625AF7" w:rsidRPr="00F46C59" w:rsidRDefault="00AC5A75" w:rsidP="002F4D4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  <w:tr w:rsidR="00625AF7" w:rsidRPr="00F46C59" w14:paraId="53AA5764" w14:textId="77777777" w:rsidTr="00F3234E">
        <w:trPr>
          <w:trHeight w:val="250"/>
        </w:trPr>
        <w:tc>
          <w:tcPr>
            <w:tcW w:w="5400" w:type="dxa"/>
            <w:vAlign w:val="center"/>
          </w:tcPr>
          <w:p w14:paraId="5A33413B" w14:textId="0A280566" w:rsidR="00625AF7" w:rsidRPr="00F46C59" w:rsidRDefault="00625AF7" w:rsidP="00956D7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B5A5636" w14:textId="287A3BB5" w:rsidR="00625AF7" w:rsidRPr="00F46C59" w:rsidRDefault="00625AF7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740792" w:rsidRPr="00F46C59" w14:paraId="4B45D08F" w14:textId="77777777" w:rsidTr="00BA2759">
        <w:trPr>
          <w:trHeight w:val="407"/>
        </w:trPr>
        <w:tc>
          <w:tcPr>
            <w:tcW w:w="5400" w:type="dxa"/>
            <w:vAlign w:val="center"/>
          </w:tcPr>
          <w:p w14:paraId="136CEB84" w14:textId="458285F3" w:rsidR="00740792" w:rsidRPr="00F46C59" w:rsidRDefault="00740792" w:rsidP="00BA2759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  <w:tc>
          <w:tcPr>
            <w:tcW w:w="3615" w:type="dxa"/>
            <w:vAlign w:val="center"/>
          </w:tcPr>
          <w:p w14:paraId="5493F5B4" w14:textId="3D57F388" w:rsidR="00740792" w:rsidRPr="00F46C59" w:rsidRDefault="00740792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625AF7" w:rsidRPr="00F46C59" w14:paraId="64E58CF5" w14:textId="77777777" w:rsidTr="00D1602F">
        <w:trPr>
          <w:trHeight w:val="407"/>
        </w:trPr>
        <w:tc>
          <w:tcPr>
            <w:tcW w:w="5400" w:type="dxa"/>
            <w:vAlign w:val="center"/>
          </w:tcPr>
          <w:p w14:paraId="48E7883F" w14:textId="23905D04" w:rsidR="00625AF7" w:rsidRPr="00F46C59" w:rsidRDefault="00625AF7" w:rsidP="00181961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3615" w:type="dxa"/>
            <w:vAlign w:val="center"/>
          </w:tcPr>
          <w:p w14:paraId="7562A875" w14:textId="72266A7E" w:rsidR="00625AF7" w:rsidRPr="00F46C59" w:rsidRDefault="00625AF7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0035FD54" w14:textId="77777777" w:rsidR="00625AF7" w:rsidRPr="00F46C59" w:rsidRDefault="00625AF7">
      <w:pPr>
        <w:pStyle w:val="BodyText"/>
        <w:spacing w:before="2"/>
        <w:rPr>
          <w:rFonts w:ascii="Times New Roman" w:hAnsi="Times New Roman" w:cs="Times New Roman"/>
          <w:b/>
        </w:rPr>
      </w:pPr>
    </w:p>
    <w:p w14:paraId="324436E4" w14:textId="77777777" w:rsidR="00625AF7" w:rsidRPr="00F46C59" w:rsidRDefault="002E70CA">
      <w:pPr>
        <w:spacing w:before="13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trở ngại gặp phả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240"/>
        <w:gridCol w:w="2250"/>
        <w:gridCol w:w="1395"/>
        <w:gridCol w:w="2130"/>
      </w:tblGrid>
      <w:tr w:rsidR="00625AF7" w:rsidRPr="00F46C59" w14:paraId="44C6E3A6" w14:textId="77777777" w:rsidTr="00F3234E">
        <w:trPr>
          <w:trHeight w:val="1015"/>
        </w:trPr>
        <w:tc>
          <w:tcPr>
            <w:tcW w:w="3240" w:type="dxa"/>
            <w:vAlign w:val="center"/>
          </w:tcPr>
          <w:p w14:paraId="7DFA8538" w14:textId="77777777" w:rsidR="00625AF7" w:rsidRPr="00F46C59" w:rsidRDefault="002E70CA" w:rsidP="00F3234E">
            <w:pPr>
              <w:pStyle w:val="TableParagraph"/>
              <w:spacing w:line="237" w:lineRule="exact"/>
              <w:ind w:left="1235" w:right="109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rở ngại</w:t>
            </w:r>
          </w:p>
        </w:tc>
        <w:tc>
          <w:tcPr>
            <w:tcW w:w="2250" w:type="dxa"/>
            <w:vAlign w:val="center"/>
          </w:tcPr>
          <w:p w14:paraId="0ED5AD02" w14:textId="77777777" w:rsidR="00625AF7" w:rsidRPr="00F46C59" w:rsidRDefault="002E70CA" w:rsidP="00F3234E">
            <w:pPr>
              <w:pStyle w:val="TableParagraph"/>
              <w:spacing w:line="254" w:lineRule="auto"/>
              <w:ind w:left="94" w:hanging="6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đã thực hiện</w:t>
            </w:r>
          </w:p>
        </w:tc>
        <w:tc>
          <w:tcPr>
            <w:tcW w:w="1395" w:type="dxa"/>
            <w:vAlign w:val="center"/>
          </w:tcPr>
          <w:p w14:paraId="365ADC5A" w14:textId="77777777" w:rsidR="00625AF7" w:rsidRPr="00F46C59" w:rsidRDefault="002E70CA" w:rsidP="00F3234E">
            <w:pPr>
              <w:pStyle w:val="TableParagraph"/>
              <w:spacing w:line="237" w:lineRule="exact"/>
              <w:ind w:right="-4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2"/>
                <w:sz w:val="26"/>
                <w:szCs w:val="26"/>
              </w:rPr>
              <w:t>Đ</w:t>
            </w: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ã xong chưa</w:t>
            </w:r>
          </w:p>
          <w:p w14:paraId="56C42C21" w14:textId="77777777" w:rsidR="00625AF7" w:rsidRPr="00F46C59" w:rsidRDefault="00625AF7" w:rsidP="00F3234E">
            <w:pPr>
              <w:pStyle w:val="TableParagraph"/>
              <w:spacing w:line="233" w:lineRule="exact"/>
              <w:ind w:right="51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EDDDA1C" w14:textId="77777777" w:rsidR="00625AF7" w:rsidRPr="00F46C59" w:rsidRDefault="002E70CA" w:rsidP="00F3234E">
            <w:pPr>
              <w:pStyle w:val="TableParagraph"/>
              <w:spacing w:line="254" w:lineRule="auto"/>
              <w:ind w:left="94" w:right="118" w:hanging="30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ững hành động tháo gỡ kế tiếp</w:t>
            </w:r>
          </w:p>
          <w:p w14:paraId="60054221" w14:textId="77777777" w:rsidR="00625AF7" w:rsidRPr="00F46C59" w:rsidRDefault="00625AF7" w:rsidP="00F3234E">
            <w:pPr>
              <w:pStyle w:val="TableParagraph"/>
              <w:spacing w:line="232" w:lineRule="exact"/>
              <w:ind w:left="-74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</w:p>
        </w:tc>
      </w:tr>
      <w:tr w:rsidR="00DD0E70" w:rsidRPr="00DD0E70" w14:paraId="5BBCCF08" w14:textId="77777777" w:rsidTr="00F2101B">
        <w:trPr>
          <w:trHeight w:val="250"/>
        </w:trPr>
        <w:tc>
          <w:tcPr>
            <w:tcW w:w="3240" w:type="dxa"/>
          </w:tcPr>
          <w:p w14:paraId="1D183438" w14:textId="7920F24E" w:rsidR="00625AF7" w:rsidRPr="00DD0E70" w:rsidRDefault="00AF164C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hưa nắm rỏ </w:t>
            </w:r>
            <w:r w:rsidR="002575E9">
              <w:rPr>
                <w:rFonts w:ascii="Times New Roman" w:hAnsi="Times New Roman" w:cs="Times New Roman"/>
                <w:sz w:val="26"/>
                <w:szCs w:val="26"/>
              </w:rPr>
              <w:t>từ khóa</w:t>
            </w: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return</w:t>
            </w:r>
          </w:p>
        </w:tc>
        <w:tc>
          <w:tcPr>
            <w:tcW w:w="2250" w:type="dxa"/>
          </w:tcPr>
          <w:p w14:paraId="449804D0" w14:textId="09013FB7" w:rsidR="00636666" w:rsidRPr="00DD0E70" w:rsidRDefault="00AF164C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Đọc tài liệu thêm</w:t>
            </w:r>
          </w:p>
        </w:tc>
        <w:tc>
          <w:tcPr>
            <w:tcW w:w="1395" w:type="dxa"/>
          </w:tcPr>
          <w:p w14:paraId="16FD6972" w14:textId="425909BC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</w:tcPr>
          <w:p w14:paraId="12C2F1A4" w14:textId="6CD73C86" w:rsidR="00625AF7" w:rsidRPr="00DD0E70" w:rsidRDefault="00625AF7" w:rsidP="00F2101B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C4330D" w:rsidRPr="00F46C59" w14:paraId="1033DF05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755F576B" w14:textId="217F986F" w:rsidR="00B2034C" w:rsidRPr="00AF164C" w:rsidRDefault="00AF164C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Hiện tại thì do  bản thân là người đi làm, nên thời gian để làm bài tập thường là 7h-9h tối 3 5 7  và nguyên ngày chủ nhật. Nên đôi lúc bài tập nhiều  đôi lúc sẽ nộp muộn. Kính mong anh/chị thông cảm.</w:t>
            </w:r>
          </w:p>
        </w:tc>
        <w:tc>
          <w:tcPr>
            <w:tcW w:w="2250" w:type="dxa"/>
            <w:vAlign w:val="center"/>
          </w:tcPr>
          <w:p w14:paraId="65A9AB31" w14:textId="77777777" w:rsidR="00C4330D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39195270" w14:textId="2519EB62" w:rsidR="00C4330D" w:rsidRPr="00F46C59" w:rsidRDefault="00C4330D" w:rsidP="00CD2F08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1B7C7226" w14:textId="77777777" w:rsidR="00C4330D" w:rsidRPr="00F46C59" w:rsidRDefault="00C4330D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  <w:tr w:rsidR="005639E0" w:rsidRPr="00F46C59" w14:paraId="785E9D03" w14:textId="77777777" w:rsidTr="00F3234E">
        <w:trPr>
          <w:trHeight w:val="250"/>
        </w:trPr>
        <w:tc>
          <w:tcPr>
            <w:tcW w:w="3240" w:type="dxa"/>
            <w:vAlign w:val="center"/>
          </w:tcPr>
          <w:p w14:paraId="30FF73AC" w14:textId="77777777" w:rsidR="005639E0" w:rsidRPr="00F46C59" w:rsidRDefault="005639E0" w:rsidP="00E9374C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250" w:type="dxa"/>
            <w:vAlign w:val="center"/>
          </w:tcPr>
          <w:p w14:paraId="53055172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395" w:type="dxa"/>
            <w:vAlign w:val="center"/>
          </w:tcPr>
          <w:p w14:paraId="0E12529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FF72BF7" w14:textId="77777777" w:rsidR="005639E0" w:rsidRPr="00F46C59" w:rsidRDefault="005639E0" w:rsidP="00F3234E">
            <w:pPr>
              <w:pStyle w:val="TableParagraph"/>
              <w:jc w:val="center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0BA66B6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10"/>
          <w:sz w:val="26"/>
          <w:szCs w:val="26"/>
        </w:rPr>
        <w:t>Các câu hỏi quan trọng nhất đã đặt ra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0"/>
        <w:gridCol w:w="4500"/>
      </w:tblGrid>
      <w:tr w:rsidR="00625AF7" w:rsidRPr="00F46C59" w14:paraId="65CFFADC" w14:textId="77777777" w:rsidTr="00F3234E">
        <w:trPr>
          <w:trHeight w:val="505"/>
        </w:trPr>
        <w:tc>
          <w:tcPr>
            <w:tcW w:w="4500" w:type="dxa"/>
            <w:vAlign w:val="center"/>
          </w:tcPr>
          <w:p w14:paraId="6A03403D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Câu hỏi</w:t>
            </w:r>
          </w:p>
        </w:tc>
        <w:tc>
          <w:tcPr>
            <w:tcW w:w="4500" w:type="dxa"/>
            <w:vAlign w:val="center"/>
          </w:tcPr>
          <w:p w14:paraId="19C4421F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ết quả nhận được/tìm</w:t>
            </w:r>
          </w:p>
          <w:p w14:paraId="19297090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được/rút ra được</w:t>
            </w:r>
          </w:p>
        </w:tc>
      </w:tr>
      <w:tr w:rsidR="00625AF7" w:rsidRPr="00F46C59" w14:paraId="0789BB03" w14:textId="77777777">
        <w:trPr>
          <w:trHeight w:val="250"/>
        </w:trPr>
        <w:tc>
          <w:tcPr>
            <w:tcW w:w="4500" w:type="dxa"/>
          </w:tcPr>
          <w:p w14:paraId="76D7ACC0" w14:textId="4D1C3C8B" w:rsidR="00625AF7" w:rsidRPr="00F46C59" w:rsidRDefault="00F31AE6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Cách sử dụng return</w:t>
            </w:r>
            <w:r w:rsidR="00CB7481">
              <w:rPr>
                <w:rFonts w:ascii="Times New Roman" w:hAnsi="Times New Roman" w:cs="Times New Roman"/>
                <w:sz w:val="26"/>
                <w:szCs w:val="26"/>
              </w:rPr>
              <w:t>, this</w:t>
            </w:r>
          </w:p>
        </w:tc>
        <w:tc>
          <w:tcPr>
            <w:tcW w:w="4500" w:type="dxa"/>
          </w:tcPr>
          <w:p w14:paraId="4B0B31F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49D81E7B" w14:textId="77777777" w:rsidR="00625AF7" w:rsidRPr="00F46C59" w:rsidRDefault="002E70CA">
      <w:pPr>
        <w:spacing w:before="307"/>
        <w:ind w:left="1395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kiến thức/kỹ năng gia tăng có ý nghĩa nhất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837"/>
        <w:gridCol w:w="3298"/>
      </w:tblGrid>
      <w:tr w:rsidR="00625AF7" w:rsidRPr="00F46C59" w14:paraId="01CF74FC" w14:textId="77777777" w:rsidTr="00051E8F">
        <w:trPr>
          <w:trHeight w:val="527"/>
        </w:trPr>
        <w:tc>
          <w:tcPr>
            <w:tcW w:w="5837" w:type="dxa"/>
            <w:vAlign w:val="center"/>
          </w:tcPr>
          <w:p w14:paraId="03163DF6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Kiến thức/kỹ năng</w:t>
            </w:r>
          </w:p>
        </w:tc>
        <w:tc>
          <w:tcPr>
            <w:tcW w:w="3298" w:type="dxa"/>
            <w:vAlign w:val="center"/>
          </w:tcPr>
          <w:p w14:paraId="0753C1B7" w14:textId="77777777" w:rsidR="00625AF7" w:rsidRPr="00F46C59" w:rsidRDefault="002E70CA" w:rsidP="00F3234E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guyên nhân</w:t>
            </w:r>
          </w:p>
          <w:p w14:paraId="333B3791" w14:textId="77777777" w:rsidR="00625AF7" w:rsidRPr="00F46C59" w:rsidRDefault="002E70CA" w:rsidP="00F3234E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ận được</w:t>
            </w:r>
          </w:p>
        </w:tc>
      </w:tr>
      <w:tr w:rsidR="000061C2" w:rsidRPr="009C5782" w14:paraId="7A9679AB" w14:textId="77777777" w:rsidTr="00A531DC">
        <w:trPr>
          <w:trHeight w:val="907"/>
        </w:trPr>
        <w:tc>
          <w:tcPr>
            <w:tcW w:w="583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vAlign w:val="center"/>
          </w:tcPr>
          <w:p w14:paraId="26394099" w14:textId="77777777" w:rsidR="000061C2" w:rsidRDefault="00CB748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CB7481">
              <w:rPr>
                <w:rFonts w:ascii="Times New Roman" w:hAnsi="Times New Roman" w:cs="Times New Roman"/>
                <w:w w:val="105"/>
                <w:sz w:val="26"/>
                <w:szCs w:val="26"/>
              </w:rPr>
              <w:t>Scoped</w:t>
            </w:r>
          </w:p>
          <w:p w14:paraId="7BAC84CE" w14:textId="77777777" w:rsidR="00CB7481" w:rsidRDefault="00CB748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Variables</w:t>
            </w:r>
          </w:p>
          <w:p w14:paraId="545AD2AB" w14:textId="77777777" w:rsidR="00CB7481" w:rsidRDefault="00CB7481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 w:rsidRPr="00CB7481">
              <w:rPr>
                <w:rFonts w:ascii="Times New Roman" w:hAnsi="Times New Roman" w:cs="Times New Roman"/>
                <w:w w:val="105"/>
                <w:sz w:val="26"/>
                <w:szCs w:val="26"/>
              </w:rPr>
              <w:t>Assignment/Arithmetic Operators</w:t>
            </w:r>
          </w:p>
          <w:p w14:paraId="12913123" w14:textId="71077192" w:rsidR="00CB7481" w:rsidRDefault="00E92E73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w w:val="105"/>
                <w:sz w:val="26"/>
                <w:szCs w:val="26"/>
              </w:rPr>
              <w:t>E</w:t>
            </w:r>
            <w:r w:rsidR="00CB7481">
              <w:rPr>
                <w:rFonts w:ascii="Times New Roman" w:hAnsi="Times New Roman" w:cs="Times New Roman"/>
                <w:w w:val="105"/>
                <w:sz w:val="26"/>
                <w:szCs w:val="26"/>
              </w:rPr>
              <w:t>vent</w:t>
            </w:r>
          </w:p>
          <w:p w14:paraId="66101584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Hoisting</w:t>
            </w:r>
          </w:p>
          <w:p w14:paraId="2F81A2C5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Built-in function</w:t>
            </w:r>
          </w:p>
          <w:p w14:paraId="745D9222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Not a Number</w:t>
            </w:r>
          </w:p>
          <w:p w14:paraId="032DE505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Comments</w:t>
            </w:r>
          </w:p>
          <w:p w14:paraId="21236214" w14:textId="77777777" w:rsidR="00E92E73" w:rsidRDefault="00E92E73" w:rsidP="00535E95">
            <w:pP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Data types</w:t>
            </w:r>
          </w:p>
          <w:p w14:paraId="112C7A67" w14:textId="39BA1901" w:rsidR="00E92E73" w:rsidRPr="00CB7481" w:rsidRDefault="00E92E73" w:rsidP="00535E95">
            <w:pPr>
              <w:rPr>
                <w:rFonts w:ascii="Times New Roman" w:hAnsi="Times New Roman" w:cs="Times New Roman"/>
                <w:w w:val="105"/>
                <w:sz w:val="26"/>
                <w:szCs w:val="26"/>
              </w:rPr>
            </w:pPr>
            <w:r>
              <w:rPr>
                <w:rFonts w:ascii="Verdana" w:hAnsi="Verdana"/>
                <w:color w:val="000000"/>
                <w:sz w:val="23"/>
                <w:szCs w:val="23"/>
                <w:shd w:val="clear" w:color="auto" w:fill="FFFFFF"/>
              </w:rPr>
              <w:t>If else / Switch case</w:t>
            </w:r>
          </w:p>
        </w:tc>
        <w:tc>
          <w:tcPr>
            <w:tcW w:w="329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2607C89" w14:textId="62C6D107" w:rsidR="000061C2" w:rsidRPr="00A531DC" w:rsidRDefault="000061C2" w:rsidP="00A531DC">
            <w:pPr>
              <w:rPr>
                <w:rFonts w:ascii="Times New Roman" w:hAnsi="Times New Roman" w:cs="Times New Roman"/>
                <w:bCs/>
                <w:w w:val="105"/>
                <w:sz w:val="26"/>
                <w:szCs w:val="26"/>
              </w:rPr>
            </w:pPr>
          </w:p>
        </w:tc>
      </w:tr>
    </w:tbl>
    <w:p w14:paraId="78A4AC3D" w14:textId="36E49EBD" w:rsidR="00625AF7" w:rsidRPr="00F46C59" w:rsidRDefault="002E70CA" w:rsidP="00536C8E">
      <w:pPr>
        <w:spacing w:before="307" w:line="308" w:lineRule="exact"/>
        <w:ind w:firstLine="142"/>
        <w:rPr>
          <w:rFonts w:ascii="Times New Roman" w:hAnsi="Times New Roman" w:cs="Times New Roman"/>
          <w:b/>
          <w:sz w:val="26"/>
          <w:szCs w:val="26"/>
        </w:rPr>
      </w:pP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Những hành động cải tiến tuần</w:t>
      </w:r>
      <w:r w:rsidR="00535E95">
        <w:rPr>
          <w:rFonts w:ascii="Times New Roman" w:hAnsi="Times New Roman" w:cs="Times New Roman"/>
          <w:b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spacing w:val="-54"/>
          <w:w w:val="105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b/>
          <w:w w:val="105"/>
          <w:sz w:val="26"/>
          <w:szCs w:val="26"/>
        </w:rPr>
        <w:t>tới</w:t>
      </w:r>
    </w:p>
    <w:p w14:paraId="60708C51" w14:textId="22B843E0" w:rsidR="00625AF7" w:rsidRPr="00F46C59" w:rsidRDefault="002E70CA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sz w:val="26"/>
          <w:szCs w:val="26"/>
        </w:rPr>
        <w:t>Đặt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ác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hành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ộng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iêu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uẩ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SMART,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chấm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iểm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ừ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1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đến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4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heo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mô</w:t>
      </w:r>
      <w:r w:rsidRPr="00F46C59">
        <w:rPr>
          <w:rFonts w:ascii="Times New Roman" w:hAnsi="Times New Roman" w:cs="Times New Roman"/>
          <w:spacing w:val="-7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ả</w:t>
      </w:r>
      <w:r w:rsidRPr="00F46C59">
        <w:rPr>
          <w:rFonts w:ascii="Times New Roman" w:hAnsi="Times New Roman" w:cs="Times New Roman"/>
          <w:spacing w:val="-8"/>
          <w:sz w:val="26"/>
          <w:szCs w:val="26"/>
        </w:rPr>
        <w:t xml:space="preserve"> </w:t>
      </w:r>
      <w:r w:rsidRPr="00F46C59">
        <w:rPr>
          <w:rFonts w:ascii="Times New Roman" w:hAnsi="Times New Roman" w:cs="Times New Roman"/>
          <w:sz w:val="26"/>
          <w:szCs w:val="26"/>
        </w:rPr>
        <w:t>trong khóa</w:t>
      </w:r>
      <w:r w:rsidRPr="00F46C59">
        <w:rPr>
          <w:rFonts w:ascii="Times New Roman" w:hAnsi="Times New Roman" w:cs="Times New Roman"/>
          <w:spacing w:val="-1"/>
          <w:sz w:val="26"/>
          <w:szCs w:val="26"/>
        </w:rPr>
        <w:t xml:space="preserve"> </w:t>
      </w:r>
      <w:r w:rsidR="00501951" w:rsidRPr="00F46C59">
        <w:rPr>
          <w:rFonts w:ascii="Times New Roman" w:hAnsi="Times New Roman" w:cs="Times New Roman"/>
          <w:sz w:val="26"/>
          <w:szCs w:val="26"/>
        </w:rPr>
        <w:t>Kanban.</w:t>
      </w:r>
    </w:p>
    <w:p w14:paraId="58C3F417" w14:textId="77777777" w:rsidR="00501951" w:rsidRPr="00F46C59" w:rsidRDefault="00501951" w:rsidP="00501951">
      <w:pPr>
        <w:spacing w:before="10" w:after="6" w:line="213" w:lineRule="auto"/>
        <w:ind w:left="105" w:right="138" w:firstLine="37"/>
        <w:rPr>
          <w:rFonts w:ascii="Times New Roman" w:hAnsi="Times New Roman" w:cs="Times New Roman"/>
          <w:sz w:val="26"/>
          <w:szCs w:val="26"/>
        </w:rPr>
      </w:pP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455"/>
        <w:gridCol w:w="2100"/>
        <w:gridCol w:w="435"/>
        <w:gridCol w:w="435"/>
        <w:gridCol w:w="435"/>
        <w:gridCol w:w="450"/>
        <w:gridCol w:w="895"/>
      </w:tblGrid>
      <w:tr w:rsidR="00625AF7" w:rsidRPr="00F46C59" w14:paraId="2619C6DE" w14:textId="77777777" w:rsidTr="00962B72">
        <w:trPr>
          <w:trHeight w:val="505"/>
        </w:trPr>
        <w:tc>
          <w:tcPr>
            <w:tcW w:w="4455" w:type="dxa"/>
            <w:vAlign w:val="center"/>
          </w:tcPr>
          <w:p w14:paraId="7077E913" w14:textId="77777777" w:rsidR="00625AF7" w:rsidRPr="00F46C59" w:rsidRDefault="002E70CA" w:rsidP="00501951">
            <w:pPr>
              <w:pStyle w:val="TableParagraph"/>
              <w:spacing w:line="237" w:lineRule="exact"/>
              <w:ind w:left="6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lastRenderedPageBreak/>
              <w:t>Hành động</w:t>
            </w:r>
          </w:p>
        </w:tc>
        <w:tc>
          <w:tcPr>
            <w:tcW w:w="2100" w:type="dxa"/>
          </w:tcPr>
          <w:p w14:paraId="43356C1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381C297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5413192F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BBA0380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2A254721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732679C1" w14:textId="77777777" w:rsidR="00625AF7" w:rsidRPr="00F46C59" w:rsidRDefault="00F3234E" w:rsidP="00501951">
            <w:pPr>
              <w:pStyle w:val="TableParagraph"/>
              <w:spacing w:before="250" w:line="234" w:lineRule="exact"/>
              <w:ind w:left="139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</w:t>
            </w:r>
            <w:r w:rsidR="002E70CA"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ổng</w:t>
            </w:r>
          </w:p>
        </w:tc>
      </w:tr>
      <w:tr w:rsidR="00625AF7" w:rsidRPr="00F46C59" w14:paraId="633E22F2" w14:textId="77777777" w:rsidTr="00962B72">
        <w:trPr>
          <w:trHeight w:val="760"/>
        </w:trPr>
        <w:tc>
          <w:tcPr>
            <w:tcW w:w="4455" w:type="dxa"/>
          </w:tcPr>
          <w:p w14:paraId="45EEFFE6" w14:textId="68D38312" w:rsidR="00625AF7" w:rsidRPr="00F46C59" w:rsidRDefault="00625AF7" w:rsidP="00956D77">
            <w:pPr>
              <w:pStyle w:val="TableParagraph"/>
              <w:spacing w:line="238" w:lineRule="exact"/>
              <w:ind w:left="94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2100" w:type="dxa"/>
          </w:tcPr>
          <w:p w14:paraId="7CDBFECE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ECB2664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728C800D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35" w:type="dxa"/>
          </w:tcPr>
          <w:p w14:paraId="131955A2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450" w:type="dxa"/>
          </w:tcPr>
          <w:p w14:paraId="4DF6D25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895" w:type="dxa"/>
          </w:tcPr>
          <w:p w14:paraId="10F006B6" w14:textId="77777777" w:rsidR="00625AF7" w:rsidRPr="00F46C59" w:rsidRDefault="00625AF7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61CF8BE8" w14:textId="77777777" w:rsidR="00625AF7" w:rsidRPr="00F46C59" w:rsidRDefault="00625AF7">
      <w:pPr>
        <w:pStyle w:val="BodyText"/>
        <w:spacing w:before="7"/>
        <w:rPr>
          <w:rFonts w:ascii="Times New Roman" w:hAnsi="Times New Roman" w:cs="Times New Roman"/>
        </w:rPr>
      </w:pPr>
    </w:p>
    <w:p w14:paraId="723735FE" w14:textId="7F592F1E" w:rsidR="00625AF7" w:rsidRPr="00F46C59" w:rsidRDefault="002E70CA">
      <w:pPr>
        <w:pStyle w:val="Heading2"/>
        <w:rPr>
          <w:rFonts w:ascii="Times New Roman" w:hAnsi="Times New Roman" w:cs="Times New Roman"/>
          <w:sz w:val="26"/>
          <w:szCs w:val="26"/>
        </w:rPr>
      </w:pPr>
      <w:r w:rsidRPr="00F46C59">
        <w:rPr>
          <w:rFonts w:ascii="Times New Roman" w:hAnsi="Times New Roman" w:cs="Times New Roman"/>
          <w:w w:val="110"/>
          <w:sz w:val="26"/>
          <w:szCs w:val="26"/>
        </w:rPr>
        <w:t>Những nhiệm vụ cốt lõi của tuần tới</w:t>
      </w:r>
    </w:p>
    <w:tbl>
      <w:tblPr>
        <w:tblW w:w="0" w:type="auto"/>
        <w:tblInd w:w="14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095"/>
        <w:gridCol w:w="1920"/>
      </w:tblGrid>
      <w:tr w:rsidR="00625AF7" w:rsidRPr="00F46C59" w14:paraId="1C8EB04C" w14:textId="77777777" w:rsidTr="00AE67DC">
        <w:trPr>
          <w:trHeight w:val="505"/>
        </w:trPr>
        <w:tc>
          <w:tcPr>
            <w:tcW w:w="7095" w:type="dxa"/>
            <w:vAlign w:val="center"/>
          </w:tcPr>
          <w:p w14:paraId="4B1F54FF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Nhiệm vụ</w:t>
            </w:r>
          </w:p>
        </w:tc>
        <w:tc>
          <w:tcPr>
            <w:tcW w:w="1920" w:type="dxa"/>
            <w:vAlign w:val="center"/>
          </w:tcPr>
          <w:p w14:paraId="0C0CA111" w14:textId="77777777" w:rsidR="00625AF7" w:rsidRPr="00F46C59" w:rsidRDefault="002E70CA" w:rsidP="00501951">
            <w:pPr>
              <w:pStyle w:val="TableParagraph"/>
              <w:spacing w:line="237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sz w:val="26"/>
                <w:szCs w:val="26"/>
              </w:rPr>
              <w:t>Thời</w:t>
            </w:r>
          </w:p>
          <w:p w14:paraId="5B8BC844" w14:textId="77777777" w:rsidR="00625AF7" w:rsidRPr="00F46C59" w:rsidRDefault="002E70CA" w:rsidP="00501951">
            <w:pPr>
              <w:pStyle w:val="TableParagraph"/>
              <w:spacing w:before="13" w:line="234" w:lineRule="exact"/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F46C59">
              <w:rPr>
                <w:rFonts w:ascii="Times New Roman" w:hAnsi="Times New Roman" w:cs="Times New Roman"/>
                <w:b/>
                <w:w w:val="105"/>
                <w:sz w:val="26"/>
                <w:szCs w:val="26"/>
              </w:rPr>
              <w:t>gian ước tính</w:t>
            </w:r>
          </w:p>
        </w:tc>
      </w:tr>
      <w:tr w:rsidR="0067474F" w:rsidRPr="00F46C59" w14:paraId="2C4B2A1C" w14:textId="77777777" w:rsidTr="00AE67DC">
        <w:trPr>
          <w:trHeight w:val="250"/>
        </w:trPr>
        <w:tc>
          <w:tcPr>
            <w:tcW w:w="7095" w:type="dxa"/>
          </w:tcPr>
          <w:p w14:paraId="3DDECA72" w14:textId="44E0CC9E" w:rsidR="0067474F" w:rsidRDefault="00AF164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Tìm hiểu về IF ELSE, SWITCH CASE</w:t>
            </w:r>
          </w:p>
        </w:tc>
        <w:tc>
          <w:tcPr>
            <w:tcW w:w="1920" w:type="dxa"/>
          </w:tcPr>
          <w:p w14:paraId="27095694" w14:textId="7B0DD4A1" w:rsidR="0067474F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7D53C0">
              <w:rPr>
                <w:rFonts w:ascii="Times New Roman" w:hAnsi="Times New Roman" w:cs="Times New Roman"/>
                <w:sz w:val="26"/>
                <w:szCs w:val="26"/>
              </w:rPr>
              <w:t>2h</w:t>
            </w:r>
          </w:p>
        </w:tc>
      </w:tr>
      <w:tr w:rsidR="000675F7" w:rsidRPr="00F46C59" w14:paraId="3A0F3156" w14:textId="77777777" w:rsidTr="00AE67DC">
        <w:trPr>
          <w:trHeight w:val="250"/>
        </w:trPr>
        <w:tc>
          <w:tcPr>
            <w:tcW w:w="7095" w:type="dxa"/>
          </w:tcPr>
          <w:p w14:paraId="4641CBE7" w14:textId="423C7B3E" w:rsidR="000675F7" w:rsidRDefault="007D53C0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Cơ bản </w:t>
            </w:r>
            <w:r w:rsidR="00AF164C">
              <w:rPr>
                <w:rFonts w:ascii="Times New Roman" w:hAnsi="Times New Roman" w:cs="Times New Roman"/>
                <w:sz w:val="26"/>
                <w:szCs w:val="26"/>
              </w:rPr>
              <w:t>về vòng lặp For, While</w:t>
            </w:r>
          </w:p>
        </w:tc>
        <w:tc>
          <w:tcPr>
            <w:tcW w:w="1920" w:type="dxa"/>
          </w:tcPr>
          <w:p w14:paraId="6538407F" w14:textId="4A3B45EC" w:rsidR="000675F7" w:rsidRDefault="004D4A13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  <w:r w:rsidR="0025445B">
              <w:rPr>
                <w:rFonts w:ascii="Times New Roman" w:hAnsi="Times New Roman" w:cs="Times New Roman"/>
                <w:sz w:val="26"/>
                <w:szCs w:val="26"/>
              </w:rPr>
              <w:t>4h</w:t>
            </w:r>
          </w:p>
        </w:tc>
      </w:tr>
      <w:tr w:rsidR="0027641C" w:rsidRPr="00F46C59" w14:paraId="0E115199" w14:textId="77777777" w:rsidTr="00AE67DC">
        <w:trPr>
          <w:trHeight w:val="250"/>
        </w:trPr>
        <w:tc>
          <w:tcPr>
            <w:tcW w:w="7095" w:type="dxa"/>
          </w:tcPr>
          <w:p w14:paraId="37CFD39E" w14:textId="458907A2" w:rsidR="0027641C" w:rsidRDefault="0027641C" w:rsidP="00D00FCA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  <w:tc>
          <w:tcPr>
            <w:tcW w:w="1920" w:type="dxa"/>
          </w:tcPr>
          <w:p w14:paraId="3AF6185C" w14:textId="2C41E803" w:rsidR="0027641C" w:rsidRDefault="00BF6C42" w:rsidP="0099227E">
            <w:pPr>
              <w:pStyle w:val="Table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</w:tc>
      </w:tr>
    </w:tbl>
    <w:p w14:paraId="32B0C21C" w14:textId="77777777" w:rsidR="002E70CA" w:rsidRPr="00F46C59" w:rsidRDefault="002E70CA">
      <w:pPr>
        <w:rPr>
          <w:rFonts w:ascii="Times New Roman" w:hAnsi="Times New Roman" w:cs="Times New Roman"/>
          <w:sz w:val="26"/>
          <w:szCs w:val="26"/>
        </w:rPr>
      </w:pPr>
    </w:p>
    <w:sectPr w:rsidR="002E70CA" w:rsidRPr="00F46C59">
      <w:pgSz w:w="12240" w:h="15840"/>
      <w:pgMar w:top="1580" w:right="1380" w:bottom="1080" w:left="1200" w:header="0" w:footer="895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974F73" w14:textId="77777777" w:rsidR="00781396" w:rsidRDefault="00781396">
      <w:r>
        <w:separator/>
      </w:r>
    </w:p>
  </w:endnote>
  <w:endnote w:type="continuationSeparator" w:id="0">
    <w:p w14:paraId="3579134D" w14:textId="77777777" w:rsidR="00781396" w:rsidRDefault="007813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Noto Serif">
    <w:altName w:val="Noto Serif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87D693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72" behindDoc="1" locked="0" layoutInCell="1" allowOverlap="1" wp14:anchorId="40F6B4DB" wp14:editId="53850728">
              <wp:simplePos x="0" y="0"/>
              <wp:positionH relativeFrom="page">
                <wp:posOffset>1362075</wp:posOffset>
              </wp:positionH>
              <wp:positionV relativeFrom="page">
                <wp:posOffset>9363075</wp:posOffset>
              </wp:positionV>
              <wp:extent cx="6229350" cy="609600"/>
              <wp:effectExtent l="0" t="0" r="0" b="0"/>
              <wp:wrapNone/>
              <wp:docPr id="1" name="Group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6229350" cy="609600"/>
                        <a:chOff x="2145" y="14745"/>
                        <a:chExt cx="9810" cy="960"/>
                      </a:xfrm>
                    </wpg:grpSpPr>
                    <pic:pic xmlns:pic="http://schemas.openxmlformats.org/drawingml/2006/picture">
                      <pic:nvPicPr>
                        <pic:cNvPr id="2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475" y="14745"/>
                          <a:ext cx="9480" cy="4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3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325" y="14745"/>
                          <a:ext cx="1980" cy="96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4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2145" y="14805"/>
                          <a:ext cx="210" cy="21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5CB645D4" id="Group 1" o:spid="_x0000_s1026" style="position:absolute;margin-left:107.25pt;margin-top:737.25pt;width:490.5pt;height:48pt;z-index:-11608;mso-position-horizontal-relative:page;mso-position-vertical-relative:page" coordorigin="2145,14745" coordsize="9810,96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4" o:spid="_x0000_s1027" type="#_x0000_t75" style="position:absolute;left:2475;top:14745;width:9480;height:4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">
                <v:imagedata r:id="rId4" o:title=""/>
              </v:shape>
              <v:shape id="Picture 3" o:spid="_x0000_s1028" type="#_x0000_t75" style="position:absolute;left:2325;top:14745;width:1980;height: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">
                <v:imagedata r:id="rId5" o:title=""/>
              </v:shape>
              <v:shape id="Picture 2" o:spid="_x0000_s1029" type="#_x0000_t75" style="position:absolute;left:2145;top:14805;width:210;height:2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">
                <v:imagedata r:id="rId6" o:title=""/>
              </v:shape>
              <w10:wrap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11BDD0" w14:textId="77777777" w:rsidR="00781396" w:rsidRDefault="00781396">
      <w:r>
        <w:separator/>
      </w:r>
    </w:p>
  </w:footnote>
  <w:footnote w:type="continuationSeparator" w:id="0">
    <w:p w14:paraId="6D15A7B7" w14:textId="77777777" w:rsidR="00781396" w:rsidRDefault="0078139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799E44" w14:textId="77777777" w:rsidR="00625AF7" w:rsidRDefault="0046002D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g">
          <w:drawing>
            <wp:anchor distT="0" distB="0" distL="114300" distR="114300" simplePos="0" relativeHeight="503304848" behindDoc="1" locked="0" layoutInCell="1" allowOverlap="1" wp14:anchorId="15FE276C" wp14:editId="523B1DE5">
              <wp:simplePos x="0" y="0"/>
              <wp:positionH relativeFrom="page">
                <wp:posOffset>0</wp:posOffset>
              </wp:positionH>
              <wp:positionV relativeFrom="page">
                <wp:posOffset>0</wp:posOffset>
              </wp:positionV>
              <wp:extent cx="7772400" cy="1009650"/>
              <wp:effectExtent l="0" t="0" r="0" b="0"/>
              <wp:wrapNone/>
              <wp:docPr id="5" name="Group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7772400" cy="1009650"/>
                        <a:chOff x="0" y="0"/>
                        <a:chExt cx="12240" cy="1590"/>
                      </a:xfrm>
                    </wpg:grpSpPr>
                    <wps:wsp>
                      <wps:cNvPr id="6" name="Freeform 8"/>
                      <wps:cNvSpPr>
                        <a:spLocks/>
                      </wps:cNvSpPr>
                      <wps:spPr bwMode="auto">
                        <a:xfrm>
                          <a:off x="0" y="0"/>
                          <a:ext cx="2" cy="2"/>
                        </a:xfrm>
                        <a:custGeom>
                          <a:avLst/>
                          <a:gdLst/>
                          <a:ahLst/>
                          <a:cxnLst>
                            <a:cxn ang="0">
                              <a:pos x="0" y="0"/>
                            </a:cxn>
                            <a:cxn ang="0">
                              <a:pos x="0" y="0"/>
                            </a:cxn>
                          </a:cxnLst>
                          <a:rect l="0" t="0" r="r" b="b"/>
                          <a:pathLst>
                            <a:path>
                              <a:moveTo>
                                <a:pt x="0" y="0"/>
                              </a:moveTo>
                              <a:lnTo>
                                <a:pt x="0" y="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00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7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300" y="0"/>
                          <a:ext cx="2040" cy="1590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  <pic:pic xmlns:pic="http://schemas.openxmlformats.org/drawingml/2006/picture">
                      <pic:nvPicPr>
                        <pic:cNvPr id="8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240" cy="105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pic:spPr>
                    </pic:pic>
                  </wpg:wg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group w14:anchorId="452172A9" id="Group 5" o:spid="_x0000_s1026" style="position:absolute;margin-left:0;margin-top:0;width:612pt;height:79.5pt;z-index:-11632;mso-position-horizontal-relative:page;mso-position-vertical-relative:page" coordsize="12240,159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">
              <v:shape id="Freeform 8" o:spid="_x0000_s1027" style="position:absolute;width:2;height:2;visibility:visible;mso-wrap-style:square;v-text-anchor:top" coordsize="2,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" path="m,l,xe" fillcolor="black" stroked="f">
                <v:path arrowok="t" o:connecttype="custom" o:connectlocs="0,0;0,0" o:connectangles="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7" o:spid="_x0000_s1028" type="#_x0000_t75" style="position:absolute;left:300;width:2040;height:15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">
                <v:imagedata r:id="rId3" o:title=""/>
              </v:shape>
              <v:shape id="Picture 6" o:spid="_x0000_s1029" type="#_x0000_t75" style="position:absolute;width:12240;height:1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">
                <v:imagedata r:id="rId4" o:title=""/>
              </v:shape>
              <w10:wrap anchorx="page" anchory="page"/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8D2DAE"/>
    <w:multiLevelType w:val="multilevel"/>
    <w:tmpl w:val="5148BD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3A5B02"/>
    <w:multiLevelType w:val="hybridMultilevel"/>
    <w:tmpl w:val="4058E02C"/>
    <w:lvl w:ilvl="0" w:tplc="A5A2DCE8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b/>
        <w:bCs/>
        <w:spacing w:val="-1"/>
        <w:w w:val="79"/>
        <w:sz w:val="26"/>
        <w:szCs w:val="26"/>
      </w:rPr>
    </w:lvl>
    <w:lvl w:ilvl="1" w:tplc="4AFE8958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864E0804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DB305190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6B3C7C74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DAD0E716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D92C0CD8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8BA1278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FE3CF7D0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2" w15:restartNumberingAfterBreak="0">
    <w:nsid w:val="509F1752"/>
    <w:multiLevelType w:val="hybridMultilevel"/>
    <w:tmpl w:val="9C0E7462"/>
    <w:lvl w:ilvl="0" w:tplc="657EEA10">
      <w:numFmt w:val="bullet"/>
      <w:lvlText w:val="●"/>
      <w:lvlJc w:val="left"/>
      <w:pPr>
        <w:ind w:left="1380" w:hanging="360"/>
      </w:pPr>
      <w:rPr>
        <w:rFonts w:ascii="Arial" w:eastAsia="Arial" w:hAnsi="Arial" w:cs="Arial" w:hint="default"/>
        <w:spacing w:val="-1"/>
        <w:w w:val="79"/>
        <w:sz w:val="26"/>
        <w:szCs w:val="26"/>
      </w:rPr>
    </w:lvl>
    <w:lvl w:ilvl="1" w:tplc="EC54144C">
      <w:numFmt w:val="bullet"/>
      <w:lvlText w:val="•"/>
      <w:lvlJc w:val="left"/>
      <w:pPr>
        <w:ind w:left="2208" w:hanging="360"/>
      </w:pPr>
      <w:rPr>
        <w:rFonts w:hint="default"/>
      </w:rPr>
    </w:lvl>
    <w:lvl w:ilvl="2" w:tplc="F348BEBE">
      <w:numFmt w:val="bullet"/>
      <w:lvlText w:val="•"/>
      <w:lvlJc w:val="left"/>
      <w:pPr>
        <w:ind w:left="3036" w:hanging="360"/>
      </w:pPr>
      <w:rPr>
        <w:rFonts w:hint="default"/>
      </w:rPr>
    </w:lvl>
    <w:lvl w:ilvl="3" w:tplc="2482E0FA">
      <w:numFmt w:val="bullet"/>
      <w:lvlText w:val="•"/>
      <w:lvlJc w:val="left"/>
      <w:pPr>
        <w:ind w:left="3864" w:hanging="360"/>
      </w:pPr>
      <w:rPr>
        <w:rFonts w:hint="default"/>
      </w:rPr>
    </w:lvl>
    <w:lvl w:ilvl="4" w:tplc="57C46A5C">
      <w:numFmt w:val="bullet"/>
      <w:lvlText w:val="•"/>
      <w:lvlJc w:val="left"/>
      <w:pPr>
        <w:ind w:left="4692" w:hanging="360"/>
      </w:pPr>
      <w:rPr>
        <w:rFonts w:hint="default"/>
      </w:rPr>
    </w:lvl>
    <w:lvl w:ilvl="5" w:tplc="A990A974">
      <w:numFmt w:val="bullet"/>
      <w:lvlText w:val="•"/>
      <w:lvlJc w:val="left"/>
      <w:pPr>
        <w:ind w:left="5520" w:hanging="360"/>
      </w:pPr>
      <w:rPr>
        <w:rFonts w:hint="default"/>
      </w:rPr>
    </w:lvl>
    <w:lvl w:ilvl="6" w:tplc="7194A854">
      <w:numFmt w:val="bullet"/>
      <w:lvlText w:val="•"/>
      <w:lvlJc w:val="left"/>
      <w:pPr>
        <w:ind w:left="6348" w:hanging="360"/>
      </w:pPr>
      <w:rPr>
        <w:rFonts w:hint="default"/>
      </w:rPr>
    </w:lvl>
    <w:lvl w:ilvl="7" w:tplc="09DA658C">
      <w:numFmt w:val="bullet"/>
      <w:lvlText w:val="•"/>
      <w:lvlJc w:val="left"/>
      <w:pPr>
        <w:ind w:left="7176" w:hanging="360"/>
      </w:pPr>
      <w:rPr>
        <w:rFonts w:hint="default"/>
      </w:rPr>
    </w:lvl>
    <w:lvl w:ilvl="8" w:tplc="38DE1F72">
      <w:numFmt w:val="bullet"/>
      <w:lvlText w:val="•"/>
      <w:lvlJc w:val="left"/>
      <w:pPr>
        <w:ind w:left="8004" w:hanging="360"/>
      </w:pPr>
      <w:rPr>
        <w:rFonts w:hint="default"/>
      </w:rPr>
    </w:lvl>
  </w:abstractNum>
  <w:abstractNum w:abstractNumId="3" w15:restartNumberingAfterBreak="0">
    <w:nsid w:val="5BFE6D7D"/>
    <w:multiLevelType w:val="hybridMultilevel"/>
    <w:tmpl w:val="3384DB36"/>
    <w:lvl w:ilvl="0" w:tplc="60E4A980">
      <w:start w:val="1"/>
      <w:numFmt w:val="decimal"/>
      <w:lvlText w:val="%1."/>
      <w:lvlJc w:val="left"/>
      <w:pPr>
        <w:ind w:left="1685" w:hanging="290"/>
      </w:pPr>
      <w:rPr>
        <w:rFonts w:ascii="Arial" w:eastAsia="Arial" w:hAnsi="Arial" w:cs="Arial" w:hint="default"/>
        <w:b/>
        <w:bCs/>
        <w:spacing w:val="-1"/>
        <w:w w:val="102"/>
        <w:sz w:val="26"/>
        <w:szCs w:val="26"/>
      </w:rPr>
    </w:lvl>
    <w:lvl w:ilvl="1" w:tplc="3C7603F4">
      <w:numFmt w:val="bullet"/>
      <w:lvlText w:val="•"/>
      <w:lvlJc w:val="left"/>
      <w:pPr>
        <w:ind w:left="2478" w:hanging="290"/>
      </w:pPr>
      <w:rPr>
        <w:rFonts w:hint="default"/>
      </w:rPr>
    </w:lvl>
    <w:lvl w:ilvl="2" w:tplc="F3D282D8">
      <w:numFmt w:val="bullet"/>
      <w:lvlText w:val="•"/>
      <w:lvlJc w:val="left"/>
      <w:pPr>
        <w:ind w:left="3276" w:hanging="290"/>
      </w:pPr>
      <w:rPr>
        <w:rFonts w:hint="default"/>
      </w:rPr>
    </w:lvl>
    <w:lvl w:ilvl="3" w:tplc="FFE48808">
      <w:numFmt w:val="bullet"/>
      <w:lvlText w:val="•"/>
      <w:lvlJc w:val="left"/>
      <w:pPr>
        <w:ind w:left="4074" w:hanging="290"/>
      </w:pPr>
      <w:rPr>
        <w:rFonts w:hint="default"/>
      </w:rPr>
    </w:lvl>
    <w:lvl w:ilvl="4" w:tplc="0562D996">
      <w:numFmt w:val="bullet"/>
      <w:lvlText w:val="•"/>
      <w:lvlJc w:val="left"/>
      <w:pPr>
        <w:ind w:left="4872" w:hanging="290"/>
      </w:pPr>
      <w:rPr>
        <w:rFonts w:hint="default"/>
      </w:rPr>
    </w:lvl>
    <w:lvl w:ilvl="5" w:tplc="0C44F3D6">
      <w:numFmt w:val="bullet"/>
      <w:lvlText w:val="•"/>
      <w:lvlJc w:val="left"/>
      <w:pPr>
        <w:ind w:left="5670" w:hanging="290"/>
      </w:pPr>
      <w:rPr>
        <w:rFonts w:hint="default"/>
      </w:rPr>
    </w:lvl>
    <w:lvl w:ilvl="6" w:tplc="0CD811B2">
      <w:numFmt w:val="bullet"/>
      <w:lvlText w:val="•"/>
      <w:lvlJc w:val="left"/>
      <w:pPr>
        <w:ind w:left="6468" w:hanging="290"/>
      </w:pPr>
      <w:rPr>
        <w:rFonts w:hint="default"/>
      </w:rPr>
    </w:lvl>
    <w:lvl w:ilvl="7" w:tplc="40EC1034">
      <w:numFmt w:val="bullet"/>
      <w:lvlText w:val="•"/>
      <w:lvlJc w:val="left"/>
      <w:pPr>
        <w:ind w:left="7266" w:hanging="290"/>
      </w:pPr>
      <w:rPr>
        <w:rFonts w:hint="default"/>
      </w:rPr>
    </w:lvl>
    <w:lvl w:ilvl="8" w:tplc="F1002CBC">
      <w:numFmt w:val="bullet"/>
      <w:lvlText w:val="•"/>
      <w:lvlJc w:val="left"/>
      <w:pPr>
        <w:ind w:left="8064" w:hanging="290"/>
      </w:pPr>
      <w:rPr>
        <w:rFonts w:hint="default"/>
      </w:rPr>
    </w:lvl>
  </w:abstractNum>
  <w:abstractNum w:abstractNumId="4" w15:restartNumberingAfterBreak="0">
    <w:nsid w:val="743D0ADE"/>
    <w:multiLevelType w:val="hybridMultilevel"/>
    <w:tmpl w:val="191CAF56"/>
    <w:lvl w:ilvl="0" w:tplc="4F54E078">
      <w:numFmt w:val="bullet"/>
      <w:lvlText w:val="-"/>
      <w:lvlJc w:val="left"/>
      <w:pPr>
        <w:ind w:left="720" w:hanging="360"/>
      </w:pPr>
      <w:rPr>
        <w:rFonts w:ascii="Times New Roman" w:eastAsia="Noto Serif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xMzcwMjIzNTczNTZX0lEKTi0uzszPAykwrQUACCZ00CwAAAA="/>
  </w:docVars>
  <w:rsids>
    <w:rsidRoot w:val="00625AF7"/>
    <w:rsid w:val="00005C11"/>
    <w:rsid w:val="000061C2"/>
    <w:rsid w:val="00007814"/>
    <w:rsid w:val="0003796B"/>
    <w:rsid w:val="00046A20"/>
    <w:rsid w:val="00051DD0"/>
    <w:rsid w:val="00051E8F"/>
    <w:rsid w:val="00061157"/>
    <w:rsid w:val="000675F7"/>
    <w:rsid w:val="000701FF"/>
    <w:rsid w:val="00085156"/>
    <w:rsid w:val="00097530"/>
    <w:rsid w:val="000A273F"/>
    <w:rsid w:val="000A3B97"/>
    <w:rsid w:val="000B0330"/>
    <w:rsid w:val="000B48BB"/>
    <w:rsid w:val="000C6340"/>
    <w:rsid w:val="000C7089"/>
    <w:rsid w:val="000F0F80"/>
    <w:rsid w:val="000F1AF8"/>
    <w:rsid w:val="00101C02"/>
    <w:rsid w:val="001062FC"/>
    <w:rsid w:val="00106E6D"/>
    <w:rsid w:val="00116AD3"/>
    <w:rsid w:val="00120324"/>
    <w:rsid w:val="00122C41"/>
    <w:rsid w:val="00130CAC"/>
    <w:rsid w:val="00144BBC"/>
    <w:rsid w:val="00145910"/>
    <w:rsid w:val="00145A85"/>
    <w:rsid w:val="00181961"/>
    <w:rsid w:val="00184F79"/>
    <w:rsid w:val="00186663"/>
    <w:rsid w:val="00192D74"/>
    <w:rsid w:val="001C70C8"/>
    <w:rsid w:val="0021227C"/>
    <w:rsid w:val="002136D4"/>
    <w:rsid w:val="0023774F"/>
    <w:rsid w:val="00237BCB"/>
    <w:rsid w:val="0024798E"/>
    <w:rsid w:val="00253358"/>
    <w:rsid w:val="0025445B"/>
    <w:rsid w:val="002575E9"/>
    <w:rsid w:val="00257E59"/>
    <w:rsid w:val="0027641C"/>
    <w:rsid w:val="00277442"/>
    <w:rsid w:val="002950DC"/>
    <w:rsid w:val="002965ED"/>
    <w:rsid w:val="002A366A"/>
    <w:rsid w:val="002A3F77"/>
    <w:rsid w:val="002A6566"/>
    <w:rsid w:val="002C6284"/>
    <w:rsid w:val="002E70CA"/>
    <w:rsid w:val="002F4D41"/>
    <w:rsid w:val="00305EBB"/>
    <w:rsid w:val="003112D0"/>
    <w:rsid w:val="00317B86"/>
    <w:rsid w:val="00334E1C"/>
    <w:rsid w:val="003525CE"/>
    <w:rsid w:val="003531F9"/>
    <w:rsid w:val="00356374"/>
    <w:rsid w:val="00357713"/>
    <w:rsid w:val="00364FFA"/>
    <w:rsid w:val="00367476"/>
    <w:rsid w:val="003917C2"/>
    <w:rsid w:val="0039417D"/>
    <w:rsid w:val="003966D3"/>
    <w:rsid w:val="003B10EC"/>
    <w:rsid w:val="003B474F"/>
    <w:rsid w:val="003B4BA9"/>
    <w:rsid w:val="003B53EC"/>
    <w:rsid w:val="003C5AAC"/>
    <w:rsid w:val="003D181B"/>
    <w:rsid w:val="003D6AB7"/>
    <w:rsid w:val="003E3E73"/>
    <w:rsid w:val="00415E71"/>
    <w:rsid w:val="00421F05"/>
    <w:rsid w:val="00430848"/>
    <w:rsid w:val="00437AFF"/>
    <w:rsid w:val="00450602"/>
    <w:rsid w:val="00456A8A"/>
    <w:rsid w:val="0046002D"/>
    <w:rsid w:val="004868B3"/>
    <w:rsid w:val="00496D6F"/>
    <w:rsid w:val="004A1266"/>
    <w:rsid w:val="004A2109"/>
    <w:rsid w:val="004D4A13"/>
    <w:rsid w:val="004E6A62"/>
    <w:rsid w:val="004E7DF4"/>
    <w:rsid w:val="004F5D88"/>
    <w:rsid w:val="00501951"/>
    <w:rsid w:val="00502457"/>
    <w:rsid w:val="00516E08"/>
    <w:rsid w:val="00522A4C"/>
    <w:rsid w:val="00527998"/>
    <w:rsid w:val="00534390"/>
    <w:rsid w:val="005347B0"/>
    <w:rsid w:val="00535E95"/>
    <w:rsid w:val="00536C8E"/>
    <w:rsid w:val="005374F3"/>
    <w:rsid w:val="00560478"/>
    <w:rsid w:val="00562142"/>
    <w:rsid w:val="005639E0"/>
    <w:rsid w:val="00580765"/>
    <w:rsid w:val="00583F59"/>
    <w:rsid w:val="0058616B"/>
    <w:rsid w:val="005967FD"/>
    <w:rsid w:val="005B25CE"/>
    <w:rsid w:val="005C417B"/>
    <w:rsid w:val="005C46ED"/>
    <w:rsid w:val="005D3133"/>
    <w:rsid w:val="005D4506"/>
    <w:rsid w:val="0060333B"/>
    <w:rsid w:val="006107BD"/>
    <w:rsid w:val="00625AF7"/>
    <w:rsid w:val="00626AC7"/>
    <w:rsid w:val="00635F1A"/>
    <w:rsid w:val="00636666"/>
    <w:rsid w:val="0065754B"/>
    <w:rsid w:val="00667A99"/>
    <w:rsid w:val="0067474F"/>
    <w:rsid w:val="006748E5"/>
    <w:rsid w:val="0067599E"/>
    <w:rsid w:val="00676442"/>
    <w:rsid w:val="006864A2"/>
    <w:rsid w:val="0069331E"/>
    <w:rsid w:val="00693E16"/>
    <w:rsid w:val="006C549A"/>
    <w:rsid w:val="006C5DAE"/>
    <w:rsid w:val="006D05E6"/>
    <w:rsid w:val="006E0852"/>
    <w:rsid w:val="006E17BA"/>
    <w:rsid w:val="006E62EE"/>
    <w:rsid w:val="00700328"/>
    <w:rsid w:val="00706AFD"/>
    <w:rsid w:val="00715C19"/>
    <w:rsid w:val="00740792"/>
    <w:rsid w:val="00760F9A"/>
    <w:rsid w:val="0077171C"/>
    <w:rsid w:val="00781396"/>
    <w:rsid w:val="00783A7B"/>
    <w:rsid w:val="007866F0"/>
    <w:rsid w:val="00794BBD"/>
    <w:rsid w:val="00795EC2"/>
    <w:rsid w:val="007B25FE"/>
    <w:rsid w:val="007D14EF"/>
    <w:rsid w:val="007D53C0"/>
    <w:rsid w:val="007E2671"/>
    <w:rsid w:val="007E2B86"/>
    <w:rsid w:val="007F4A08"/>
    <w:rsid w:val="007F7E7F"/>
    <w:rsid w:val="00803CDD"/>
    <w:rsid w:val="00807AFC"/>
    <w:rsid w:val="0082057A"/>
    <w:rsid w:val="008402C3"/>
    <w:rsid w:val="00873BE7"/>
    <w:rsid w:val="00874A86"/>
    <w:rsid w:val="008763A5"/>
    <w:rsid w:val="00890041"/>
    <w:rsid w:val="008A3C0E"/>
    <w:rsid w:val="008B7E4C"/>
    <w:rsid w:val="008D4935"/>
    <w:rsid w:val="008E485F"/>
    <w:rsid w:val="009116AF"/>
    <w:rsid w:val="009144A1"/>
    <w:rsid w:val="00921FCA"/>
    <w:rsid w:val="00922657"/>
    <w:rsid w:val="009368A2"/>
    <w:rsid w:val="00956D77"/>
    <w:rsid w:val="00962B72"/>
    <w:rsid w:val="0097124F"/>
    <w:rsid w:val="0099227E"/>
    <w:rsid w:val="00996992"/>
    <w:rsid w:val="009974C4"/>
    <w:rsid w:val="009A4BC3"/>
    <w:rsid w:val="009C5782"/>
    <w:rsid w:val="009D6C6A"/>
    <w:rsid w:val="009E6947"/>
    <w:rsid w:val="009F05F2"/>
    <w:rsid w:val="009F68BC"/>
    <w:rsid w:val="009F6F3F"/>
    <w:rsid w:val="00A34440"/>
    <w:rsid w:val="00A34AD2"/>
    <w:rsid w:val="00A4121A"/>
    <w:rsid w:val="00A531DC"/>
    <w:rsid w:val="00A70A07"/>
    <w:rsid w:val="00A70D12"/>
    <w:rsid w:val="00A7653D"/>
    <w:rsid w:val="00A76742"/>
    <w:rsid w:val="00A80CC1"/>
    <w:rsid w:val="00AA63CF"/>
    <w:rsid w:val="00AA70BD"/>
    <w:rsid w:val="00AB5C9D"/>
    <w:rsid w:val="00AC4C40"/>
    <w:rsid w:val="00AC5A75"/>
    <w:rsid w:val="00AC68BB"/>
    <w:rsid w:val="00AE0740"/>
    <w:rsid w:val="00AE443A"/>
    <w:rsid w:val="00AE67DC"/>
    <w:rsid w:val="00AF164C"/>
    <w:rsid w:val="00AF18A2"/>
    <w:rsid w:val="00B136CC"/>
    <w:rsid w:val="00B16520"/>
    <w:rsid w:val="00B17E36"/>
    <w:rsid w:val="00B2034C"/>
    <w:rsid w:val="00B262B3"/>
    <w:rsid w:val="00B405BE"/>
    <w:rsid w:val="00B426B4"/>
    <w:rsid w:val="00B43107"/>
    <w:rsid w:val="00B551F7"/>
    <w:rsid w:val="00B76DE0"/>
    <w:rsid w:val="00B8586A"/>
    <w:rsid w:val="00BA52FE"/>
    <w:rsid w:val="00BC46FA"/>
    <w:rsid w:val="00BD1641"/>
    <w:rsid w:val="00BE7827"/>
    <w:rsid w:val="00BF6C42"/>
    <w:rsid w:val="00C007A8"/>
    <w:rsid w:val="00C1141C"/>
    <w:rsid w:val="00C14C80"/>
    <w:rsid w:val="00C16B53"/>
    <w:rsid w:val="00C16B8D"/>
    <w:rsid w:val="00C346C6"/>
    <w:rsid w:val="00C4330D"/>
    <w:rsid w:val="00C54CED"/>
    <w:rsid w:val="00C63FF7"/>
    <w:rsid w:val="00C80240"/>
    <w:rsid w:val="00C8078A"/>
    <w:rsid w:val="00C87F88"/>
    <w:rsid w:val="00C90EE4"/>
    <w:rsid w:val="00CB7481"/>
    <w:rsid w:val="00CC0E2E"/>
    <w:rsid w:val="00CD2491"/>
    <w:rsid w:val="00CD2992"/>
    <w:rsid w:val="00CD2F08"/>
    <w:rsid w:val="00CD5199"/>
    <w:rsid w:val="00CE3DCB"/>
    <w:rsid w:val="00CF142A"/>
    <w:rsid w:val="00CF7B16"/>
    <w:rsid w:val="00D00FCA"/>
    <w:rsid w:val="00D119FB"/>
    <w:rsid w:val="00D1602F"/>
    <w:rsid w:val="00D1700E"/>
    <w:rsid w:val="00D20492"/>
    <w:rsid w:val="00D20991"/>
    <w:rsid w:val="00D21745"/>
    <w:rsid w:val="00D34AEA"/>
    <w:rsid w:val="00D462B8"/>
    <w:rsid w:val="00D500C7"/>
    <w:rsid w:val="00D5226D"/>
    <w:rsid w:val="00D55AE3"/>
    <w:rsid w:val="00D64C78"/>
    <w:rsid w:val="00D67752"/>
    <w:rsid w:val="00D70328"/>
    <w:rsid w:val="00D8434E"/>
    <w:rsid w:val="00D91AF6"/>
    <w:rsid w:val="00DA74D6"/>
    <w:rsid w:val="00DB24D6"/>
    <w:rsid w:val="00DB4328"/>
    <w:rsid w:val="00DD0E70"/>
    <w:rsid w:val="00DE069E"/>
    <w:rsid w:val="00DE15EB"/>
    <w:rsid w:val="00DE366B"/>
    <w:rsid w:val="00DE4DF3"/>
    <w:rsid w:val="00DF3511"/>
    <w:rsid w:val="00DF602B"/>
    <w:rsid w:val="00E035AA"/>
    <w:rsid w:val="00E03DE5"/>
    <w:rsid w:val="00E167EF"/>
    <w:rsid w:val="00E37887"/>
    <w:rsid w:val="00E50ACD"/>
    <w:rsid w:val="00E55CEE"/>
    <w:rsid w:val="00E83DF0"/>
    <w:rsid w:val="00E902B5"/>
    <w:rsid w:val="00E90649"/>
    <w:rsid w:val="00E912C5"/>
    <w:rsid w:val="00E92E73"/>
    <w:rsid w:val="00E9374C"/>
    <w:rsid w:val="00E967D9"/>
    <w:rsid w:val="00EA45A9"/>
    <w:rsid w:val="00EB01AB"/>
    <w:rsid w:val="00EC5FD5"/>
    <w:rsid w:val="00EC6A39"/>
    <w:rsid w:val="00ED08B7"/>
    <w:rsid w:val="00ED48CD"/>
    <w:rsid w:val="00ED63C0"/>
    <w:rsid w:val="00EF373A"/>
    <w:rsid w:val="00F06783"/>
    <w:rsid w:val="00F101C9"/>
    <w:rsid w:val="00F13F89"/>
    <w:rsid w:val="00F14776"/>
    <w:rsid w:val="00F14E80"/>
    <w:rsid w:val="00F17677"/>
    <w:rsid w:val="00F2101B"/>
    <w:rsid w:val="00F24114"/>
    <w:rsid w:val="00F31AE6"/>
    <w:rsid w:val="00F3234E"/>
    <w:rsid w:val="00F4184F"/>
    <w:rsid w:val="00F46C59"/>
    <w:rsid w:val="00F63546"/>
    <w:rsid w:val="00F7346B"/>
    <w:rsid w:val="00F75DD7"/>
    <w:rsid w:val="00F8560C"/>
    <w:rsid w:val="00F9674F"/>
    <w:rsid w:val="00FA4170"/>
    <w:rsid w:val="00FB15A3"/>
    <w:rsid w:val="00FD2ACA"/>
    <w:rsid w:val="00FE0538"/>
    <w:rsid w:val="00FE1822"/>
    <w:rsid w:val="00FF49C3"/>
    <w:rsid w:val="00FF7D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,"/>
  <w:listSeparator w:val=","/>
  <w14:docId w14:val="3E8471FD"/>
  <w15:docId w15:val="{207E59FB-C1D0-41B5-A42A-4FA7B5091E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Noto Serif" w:eastAsia="Noto Serif" w:hAnsi="Noto Serif" w:cs="Noto Serif"/>
    </w:rPr>
  </w:style>
  <w:style w:type="paragraph" w:styleId="Heading1">
    <w:name w:val="heading 1"/>
    <w:basedOn w:val="Normal"/>
    <w:uiPriority w:val="1"/>
    <w:qFormat/>
    <w:pPr>
      <w:spacing w:before="97"/>
      <w:ind w:left="197" w:right="38"/>
      <w:jc w:val="center"/>
      <w:outlineLvl w:val="0"/>
    </w:pPr>
    <w:rPr>
      <w:rFonts w:ascii="Arial" w:eastAsia="Arial" w:hAnsi="Arial" w:cs="Arial"/>
      <w:b/>
      <w:bCs/>
      <w:sz w:val="32"/>
      <w:szCs w:val="32"/>
    </w:rPr>
  </w:style>
  <w:style w:type="paragraph" w:styleId="Heading2">
    <w:name w:val="heading 2"/>
    <w:basedOn w:val="Normal"/>
    <w:uiPriority w:val="1"/>
    <w:qFormat/>
    <w:pPr>
      <w:ind w:left="1395"/>
      <w:outlineLvl w:val="1"/>
    </w:pPr>
    <w:rPr>
      <w:rFonts w:ascii="Arial" w:eastAsia="Arial" w:hAnsi="Arial" w:cs="Arial"/>
      <w:b/>
      <w:bCs/>
      <w:sz w:val="28"/>
      <w:szCs w:val="28"/>
    </w:rPr>
  </w:style>
  <w:style w:type="paragraph" w:styleId="Heading3">
    <w:name w:val="heading 3"/>
    <w:basedOn w:val="Normal"/>
    <w:uiPriority w:val="1"/>
    <w:qFormat/>
    <w:pPr>
      <w:spacing w:before="55"/>
      <w:ind w:left="1380"/>
      <w:outlineLvl w:val="2"/>
    </w:pPr>
    <w:rPr>
      <w:rFonts w:ascii="Arial" w:eastAsia="Arial" w:hAnsi="Arial" w:cs="Arial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6"/>
      <w:szCs w:val="26"/>
    </w:rPr>
  </w:style>
  <w:style w:type="paragraph" w:styleId="ListParagraph">
    <w:name w:val="List Paragraph"/>
    <w:basedOn w:val="Normal"/>
    <w:uiPriority w:val="1"/>
    <w:qFormat/>
    <w:pPr>
      <w:ind w:left="138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F46C59"/>
    <w:rPr>
      <w:color w:val="0000FF"/>
      <w:u w:val="single"/>
    </w:rPr>
  </w:style>
  <w:style w:type="character" w:customStyle="1" w:styleId="instancename">
    <w:name w:val="instancename"/>
    <w:basedOn w:val="DefaultParagraphFont"/>
    <w:rsid w:val="0077171C"/>
  </w:style>
  <w:style w:type="character" w:customStyle="1" w:styleId="accesshide">
    <w:name w:val="accesshide"/>
    <w:basedOn w:val="DefaultParagraphFont"/>
    <w:rsid w:val="007717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31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4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3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2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3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9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2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4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2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97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6.jpeg"/><Relationship Id="rId2" Type="http://schemas.openxmlformats.org/officeDocument/2006/relationships/image" Target="media/image5.png"/><Relationship Id="rId1" Type="http://schemas.openxmlformats.org/officeDocument/2006/relationships/image" Target="media/image3.png"/><Relationship Id="rId6" Type="http://schemas.openxmlformats.org/officeDocument/2006/relationships/image" Target="media/image10.jpeg"/><Relationship Id="rId5" Type="http://schemas.openxmlformats.org/officeDocument/2006/relationships/image" Target="media/image9.png"/><Relationship Id="rId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jpeg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4</Pages>
  <Words>351</Words>
  <Characters>2007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êu đề</vt:lpstr>
      </vt:variant>
      <vt:variant>
        <vt:i4>1</vt:i4>
      </vt:variant>
    </vt:vector>
  </HeadingPairs>
  <TitlesOfParts>
    <vt:vector size="2" baseType="lpstr">
      <vt:lpstr/>
      <vt:lpstr/>
    </vt:vector>
  </TitlesOfParts>
  <Company>Fall Creator</Company>
  <LinksUpToDate>false</LinksUpToDate>
  <CharactersWithSpaces>2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 Ninh</dc:creator>
  <cp:lastModifiedBy>Anh Tuấn</cp:lastModifiedBy>
  <cp:revision>15</cp:revision>
  <dcterms:created xsi:type="dcterms:W3CDTF">2021-04-01T09:42:00Z</dcterms:created>
  <dcterms:modified xsi:type="dcterms:W3CDTF">2023-08-16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9-05-10T00:00:00Z</vt:filetime>
  </property>
</Properties>
</file>